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center" w:tblpY="1028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1"/>
      </w:tblGrid>
      <w:tr w:rsidR="00465CF9" w:rsidRPr="00465CF9" w14:paraId="166F8FA1" w14:textId="77777777" w:rsidTr="00186EDD">
        <w:trPr>
          <w:trHeight w:val="2325"/>
        </w:trPr>
        <w:tc>
          <w:tcPr>
            <w:tcW w:w="9351" w:type="dxa"/>
          </w:tcPr>
          <w:p w14:paraId="317CA916" w14:textId="73233397" w:rsidR="001C0445" w:rsidRPr="00465CF9" w:rsidRDefault="00465CF9" w:rsidP="00465CF9">
            <w:pPr>
              <w:pStyle w:val="pExportTypeTitle"/>
              <w:framePr w:hSpace="0" w:wrap="auto" w:vAnchor="margin" w:hAnchor="text" w:yAlign="inline"/>
            </w:pPr>
            <w:r w:rsidRPr="00465CF9">
              <w:t>$EXPORT_TITLE$</w:t>
            </w:r>
          </w:p>
        </w:tc>
      </w:tr>
      <w:tr w:rsidR="001C0445" w:rsidRPr="00465CF9" w14:paraId="1C6D481E" w14:textId="77777777" w:rsidTr="00186EDD">
        <w:trPr>
          <w:trHeight w:val="553"/>
        </w:trPr>
        <w:tc>
          <w:tcPr>
            <w:tcW w:w="9351" w:type="dxa"/>
            <w:vAlign w:val="center"/>
          </w:tcPr>
          <w:p w14:paraId="50E5D6C6" w14:textId="1A0A49D9" w:rsidR="001C0445" w:rsidRPr="00465CF9" w:rsidRDefault="00465CF9" w:rsidP="00465CF9">
            <w:pPr>
              <w:pStyle w:val="pExportCoverPageLabel"/>
              <w:framePr w:hSpace="0" w:wrap="auto" w:vAnchor="margin" w:hAnchor="text" w:xAlign="left" w:yAlign="inline"/>
            </w:pPr>
            <w:r w:rsidRPr="00465CF9">
              <w:t>$EXPORT_PERIOD$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498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1"/>
      </w:tblGrid>
      <w:tr w:rsidR="00750B2D" w:rsidRPr="00465CF9" w14:paraId="5FAC85D5" w14:textId="77777777" w:rsidTr="00FE6E6E">
        <w:trPr>
          <w:trHeight w:val="2325"/>
        </w:trPr>
        <w:tc>
          <w:tcPr>
            <w:tcW w:w="9351" w:type="dxa"/>
          </w:tcPr>
          <w:p w14:paraId="0605752D" w14:textId="77777777" w:rsidR="00750B2D" w:rsidRDefault="00750B2D" w:rsidP="00FE6E6E">
            <w:pPr>
              <w:pStyle w:val="pExportTypeTitle"/>
              <w:framePr w:hSpace="0" w:wrap="auto" w:vAnchor="margin" w:hAnchor="text" w:yAlign="inline"/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قرير الرصد الإعلامي</w:t>
            </w:r>
          </w:p>
          <w:p w14:paraId="1A6CEC28" w14:textId="432867C3" w:rsidR="00750B2D" w:rsidRDefault="00750B2D" w:rsidP="00FE6E6E">
            <w:pPr>
              <w:pStyle w:val="pExportTypeTitle"/>
              <w:framePr w:hSpace="0" w:wrap="auto" w:vAnchor="margin" w:hAnchor="text" w:yAlign="inline"/>
              <w:bidi/>
              <w:jc w:val="center"/>
            </w:pPr>
          </w:p>
        </w:tc>
      </w:tr>
    </w:tbl>
    <w:p w14:paraId="4C906F9E" w14:textId="3570CAFF" w:rsidR="00823A13" w:rsidRPr="003820E7" w:rsidRDefault="00750B2D" w:rsidP="003820E7">
      <w:pPr>
        <w:sectPr w:rsidR="00823A13" w:rsidRPr="003820E7" w:rsidSect="00A4453C">
          <w:headerReference w:type="default" r:id="rId8"/>
          <w:footerReference w:type="default" r:id="rId9"/>
          <w:type w:val="continuous"/>
          <w:pgSz w:w="11906" w:h="16838" w:code="9"/>
          <w:pgMar w:top="1690" w:right="851" w:bottom="1134" w:left="851" w:header="539" w:footer="680" w:gutter="0"/>
          <w:cols w:space="708"/>
          <w:vAlign w:val="center"/>
          <w:titlePg/>
          <w:docGrid w:linePitch="360"/>
        </w:sectPr>
      </w:pPr>
      <w:r w:rsidRPr="00102AD5">
        <w:rPr>
          <w:noProof/>
          <w:lang w:val="bg-BG" w:eastAsia="bg-BG"/>
        </w:rPr>
        <w:drawing>
          <wp:anchor distT="0" distB="0" distL="114300" distR="114300" simplePos="0" relativeHeight="251662336" behindDoc="1" locked="0" layoutInCell="1" allowOverlap="1" wp14:anchorId="62D650C3" wp14:editId="79328617">
            <wp:simplePos x="0" y="0"/>
            <wp:positionH relativeFrom="margin">
              <wp:align>right</wp:align>
            </wp:positionH>
            <wp:positionV relativeFrom="paragraph">
              <wp:posOffset>-579120</wp:posOffset>
            </wp:positionV>
            <wp:extent cx="1424940" cy="1069340"/>
            <wp:effectExtent l="0" t="0" r="0" b="0"/>
            <wp:wrapNone/>
            <wp:docPr id="6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/>
                    <pic:cNvPicPr/>
                  </pic:nvPicPr>
                  <pic:blipFill>
                    <a:blip r:embed="rId10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940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2AD5">
        <w:rPr>
          <w:noProof/>
          <w:lang w:val="bg-BG" w:eastAsia="bg-BG"/>
        </w:rPr>
        <w:drawing>
          <wp:anchor distT="0" distB="0" distL="114300" distR="114300" simplePos="0" relativeHeight="251658240" behindDoc="1" locked="0" layoutInCell="1" allowOverlap="1" wp14:anchorId="562A8F6C" wp14:editId="552ACE2C">
            <wp:simplePos x="0" y="0"/>
            <wp:positionH relativeFrom="column">
              <wp:posOffset>-527685</wp:posOffset>
            </wp:positionH>
            <wp:positionV relativeFrom="paragraph">
              <wp:posOffset>-1062355</wp:posOffset>
            </wp:positionV>
            <wp:extent cx="7559675" cy="10692130"/>
            <wp:effectExtent l="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page" w:horzAnchor="margin" w:tblpY="1441"/>
        <w:tblW w:w="9927" w:type="dxa"/>
        <w:tblLook w:val="04A0" w:firstRow="1" w:lastRow="0" w:firstColumn="1" w:lastColumn="0" w:noHBand="0" w:noVBand="1"/>
      </w:tblPr>
      <w:tblGrid>
        <w:gridCol w:w="9927"/>
      </w:tblGrid>
      <w:tr w:rsidR="00465CF9" w:rsidRPr="00465CF9" w14:paraId="47315CFF" w14:textId="77777777" w:rsidTr="00465CF9">
        <w:trPr>
          <w:trHeight w:val="848"/>
          <w:tblHeader/>
        </w:trPr>
        <w:tc>
          <w:tcPr>
            <w:tcW w:w="9927" w:type="dxa"/>
          </w:tcPr>
          <w:p w14:paraId="07BF0BB9" w14:textId="3EA24E4C" w:rsidR="00465CF9" w:rsidRPr="008958F7" w:rsidRDefault="00750B2D" w:rsidP="00750B2D">
            <w:pPr>
              <w:pStyle w:val="pExportTitle"/>
              <w:framePr w:hSpace="0" w:wrap="auto" w:vAnchor="margin" w:hAnchor="text" w:yAlign="inline"/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lastRenderedPageBreak/>
              <w:t>جدول المحتويات</w:t>
            </w:r>
          </w:p>
        </w:tc>
      </w:tr>
      <w:tr w:rsidR="00465CF9" w:rsidRPr="004519DB" w14:paraId="0CCA39B6" w14:textId="77777777" w:rsidTr="00465CF9">
        <w:trPr>
          <w:trHeight w:val="314"/>
          <w:tblHeader/>
        </w:trPr>
        <w:tc>
          <w:tcPr>
            <w:tcW w:w="9927" w:type="dxa"/>
          </w:tcPr>
          <w:p w14:paraId="4BC98398" w14:textId="77777777" w:rsidR="00465CF9" w:rsidRPr="004519DB" w:rsidRDefault="00465CF9" w:rsidP="00465CF9">
            <w:pPr>
              <w:rPr>
                <w:color w:val="000000" w:themeColor="text1"/>
              </w:rPr>
            </w:pPr>
          </w:p>
        </w:tc>
      </w:tr>
      <w:tr w:rsidR="00465CF9" w:rsidRPr="00465CF9" w14:paraId="443BBD3F" w14:textId="77777777" w:rsidTr="00465CF9">
        <w:trPr>
          <w:trHeight w:val="11739"/>
        </w:trPr>
        <w:tc>
          <w:tcPr>
            <w:tcW w:w="9927" w:type="dxa"/>
          </w:tcPr>
          <w:p w14:paraId="4514A647" w14:textId="77777777" w:rsidR="00465CF9" w:rsidRPr="00465CF9" w:rsidRDefault="00465CF9" w:rsidP="00465CF9">
            <w:pPr>
              <w:pStyle w:val="pTOC1"/>
              <w:framePr w:hSpace="0" w:wrap="auto" w:vAnchor="margin" w:hAnchor="text" w:yAlign="inline"/>
            </w:pPr>
            <w:r w:rsidRPr="00465CF9">
              <w:rPr>
                <w:rStyle w:val="pTOC1Char"/>
                <w:bCs/>
              </w:rPr>
              <w:t>$EXPORT_TOC$</w:t>
            </w:r>
          </w:p>
        </w:tc>
      </w:tr>
    </w:tbl>
    <w:p w14:paraId="63D87AED" w14:textId="77D066DC" w:rsidR="00D0338C" w:rsidRPr="00750B2D" w:rsidRDefault="00D0338C" w:rsidP="00D0338C">
      <w:pPr>
        <w:sectPr w:rsidR="00D0338C" w:rsidRPr="00750B2D" w:rsidSect="004E59F4">
          <w:headerReference w:type="default" r:id="rId12"/>
          <w:footerReference w:type="default" r:id="rId13"/>
          <w:pgSz w:w="11906" w:h="16838" w:code="9"/>
          <w:pgMar w:top="1618" w:right="851" w:bottom="1134" w:left="851" w:header="539" w:footer="556" w:gutter="0"/>
          <w:cols w:space="708"/>
          <w:vAlign w:val="center"/>
          <w:docGrid w:linePitch="360"/>
        </w:sectPr>
      </w:pPr>
    </w:p>
    <w:p w14:paraId="02F0BB2E" w14:textId="25562395" w:rsidR="008661F5" w:rsidRDefault="008661F5" w:rsidP="0020568E"/>
    <w:p w14:paraId="3F591CE5" w14:textId="749FE018" w:rsidR="00B05B4A" w:rsidRDefault="00B05B4A" w:rsidP="0020568E"/>
    <w:sectPr w:rsidR="00B05B4A" w:rsidSect="00750B2D">
      <w:headerReference w:type="default" r:id="rId14"/>
      <w:footerReference w:type="default" r:id="rId15"/>
      <w:pgSz w:w="11906" w:h="16838" w:code="9"/>
      <w:pgMar w:top="1616" w:right="851" w:bottom="1134" w:left="851" w:header="539" w:footer="5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A28186" w14:textId="77777777" w:rsidR="00865A0E" w:rsidRDefault="00865A0E" w:rsidP="006E0FDA">
      <w:r>
        <w:separator/>
      </w:r>
    </w:p>
  </w:endnote>
  <w:endnote w:type="continuationSeparator" w:id="0">
    <w:p w14:paraId="2E1D008B" w14:textId="77777777" w:rsidR="00865A0E" w:rsidRDefault="00865A0E" w:rsidP="006E0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29LT Bukra">
    <w:charset w:val="00"/>
    <w:family w:val="auto"/>
    <w:pitch w:val="variable"/>
    <w:sig w:usb0="80002027" w:usb1="C0002042" w:usb2="00000008" w:usb3="00000000" w:csb0="000000D3" w:csb1="00000000"/>
    <w:embedRegular r:id="rId1" w:fontKey="{FA57BA11-0E1C-43C7-957E-F2C72D14E477}"/>
  </w:font>
  <w:font w:name="29LT Bukra Rg">
    <w:altName w:val="Arial"/>
    <w:charset w:val="00"/>
    <w:family w:val="auto"/>
    <w:pitch w:val="variable"/>
    <w:sig w:usb0="80002027" w:usb1="C0002042" w:usb2="00000008" w:usb3="00000000" w:csb0="000000D3" w:csb1="00000000"/>
    <w:embedRegular r:id="rId2" w:fontKey="{565A7479-B682-4C05-8813-5311E2047680}"/>
    <w:embedBold r:id="rId3" w:fontKey="{13E210E2-8C97-4BA4-84AC-B2061A2CC4B8}"/>
    <w:embedItalic r:id="rId4" w:fontKey="{DD114EBC-F072-487B-A376-6C6A5A8D3CEC}"/>
  </w:font>
  <w:font w:name="Playfair Display">
    <w:charset w:val="00"/>
    <w:family w:val="auto"/>
    <w:pitch w:val="variable"/>
    <w:sig w:usb0="20000207" w:usb1="00000000" w:usb2="00000000" w:usb3="00000000" w:csb0="00000197" w:csb1="00000000"/>
    <w:embedRegular r:id="rId5" w:fontKey="{DB59824B-203D-403B-9D85-CCA056FD6F55}"/>
    <w:embedBold r:id="rId6" w:fontKey="{C5C16951-094E-460B-B154-258E459E6D91}"/>
  </w:font>
  <w:font w:name="29LT Bukra Md">
    <w:charset w:val="00"/>
    <w:family w:val="auto"/>
    <w:pitch w:val="variable"/>
    <w:sig w:usb0="80002027" w:usb1="C0002042" w:usb2="00000008" w:usb3="00000000" w:csb0="000000D3" w:csb1="00000000"/>
    <w:embedBold r:id="rId7" w:fontKey="{D9323F91-8D84-4456-B24D-795C1B50C03B}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8" w:fontKey="{B5B588E1-1DC9-4E30-B3EA-16DF520D48C1}"/>
    <w:embedBold r:id="rId9" w:fontKey="{B432E005-85A8-40B7-A5BA-AF366D19964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Awesome">
    <w:charset w:val="00"/>
    <w:family w:val="auto"/>
    <w:pitch w:val="variable"/>
    <w:sig w:usb0="00000003" w:usb1="00000000" w:usb2="00000000" w:usb3="00000000" w:csb0="00000001" w:csb1="00000000"/>
    <w:embedRegular r:id="rId10" w:fontKey="{3C26F545-9C10-45B2-8E5E-339FCD988CCC}"/>
  </w:font>
  <w:font w:name="Widgets-3-0">
    <w:charset w:val="00"/>
    <w:family w:val="auto"/>
    <w:pitch w:val="variable"/>
    <w:sig w:usb0="00000003" w:usb1="10000000" w:usb2="00000000" w:usb3="00000000" w:csb0="00000001" w:csb1="00000000"/>
    <w:embedRegular r:id="rId11" w:fontKey="{3E601F98-AA5D-4584-BBB3-B8B5CF73E9E3}"/>
  </w:font>
  <w:font w:name="Material Design Icons">
    <w:charset w:val="00"/>
    <w:family w:val="auto"/>
    <w:pitch w:val="variable"/>
    <w:sig w:usb0="00000003" w:usb1="00000000" w:usb2="00000000" w:usb3="00000000" w:csb0="00000001" w:csb1="00000000"/>
    <w:embedRegular r:id="rId12" w:fontKey="{FF066EC1-F907-49B0-B844-35C810BDD11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F8AE5C51-4F7D-4F13-A3F3-DE3238C71A0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vertAnchor="page" w:horzAnchor="page" w:tblpXSpec="center" w:tblpY="15877"/>
      <w:tblOverlap w:val="never"/>
      <w:tblW w:w="10872" w:type="dxa"/>
      <w:shd w:val="clear" w:color="auto" w:fill="B68A35"/>
      <w:tblLook w:val="04A0" w:firstRow="1" w:lastRow="0" w:firstColumn="1" w:lastColumn="0" w:noHBand="0" w:noVBand="1"/>
    </w:tblPr>
    <w:tblGrid>
      <w:gridCol w:w="10201"/>
      <w:gridCol w:w="671"/>
    </w:tblGrid>
    <w:tr w:rsidR="004E23A5" w14:paraId="24D39040" w14:textId="77777777" w:rsidTr="00A63AC5">
      <w:tc>
        <w:tcPr>
          <w:tcW w:w="10201" w:type="dxa"/>
          <w:shd w:val="clear" w:color="auto" w:fill="auto"/>
          <w:vAlign w:val="center"/>
        </w:tcPr>
        <w:p w14:paraId="04D682BA" w14:textId="77777777" w:rsidR="004E23A5" w:rsidRDefault="004E23A5" w:rsidP="0097251B">
          <w:pPr>
            <w:pStyle w:val="pFooterHorizontal"/>
            <w:spacing w:before="20"/>
          </w:pPr>
        </w:p>
      </w:tc>
      <w:tc>
        <w:tcPr>
          <w:tcW w:w="671" w:type="dxa"/>
          <w:shd w:val="clear" w:color="auto" w:fill="auto"/>
          <w:vAlign w:val="center"/>
        </w:tcPr>
        <w:p w14:paraId="3461BE70" w14:textId="77777777" w:rsidR="004E23A5" w:rsidRPr="00A63AC5" w:rsidRDefault="004E23A5" w:rsidP="004E23A5">
          <w:pPr>
            <w:pStyle w:val="Footer"/>
            <w:jc w:val="center"/>
            <w:rPr>
              <w:rFonts w:ascii="29LT Bukra Md" w:hAnsi="29LT Bukra Md" w:cs="29LT Bukra Md"/>
              <w:b/>
              <w:bCs/>
              <w:color w:val="8F9186"/>
              <w:sz w:val="24"/>
              <w:szCs w:val="24"/>
            </w:rPr>
          </w:pPr>
          <w:r w:rsidRPr="00A63AC5">
            <w:rPr>
              <w:rFonts w:ascii="29LT Bukra Md" w:hAnsi="29LT Bukra Md" w:cs="29LT Bukra Md"/>
              <w:b/>
              <w:bCs/>
              <w:color w:val="8F9186"/>
              <w:sz w:val="24"/>
              <w:szCs w:val="24"/>
            </w:rPr>
            <w:fldChar w:fldCharType="begin"/>
          </w:r>
          <w:r w:rsidRPr="00A63AC5">
            <w:rPr>
              <w:rFonts w:ascii="29LT Bukra Md" w:hAnsi="29LT Bukra Md" w:cs="29LT Bukra Md"/>
              <w:b/>
              <w:bCs/>
              <w:color w:val="8F9186"/>
              <w:sz w:val="24"/>
              <w:szCs w:val="24"/>
            </w:rPr>
            <w:instrText xml:space="preserve"> PAGE   \* MERGEFORMAT </w:instrText>
          </w:r>
          <w:r w:rsidRPr="00A63AC5">
            <w:rPr>
              <w:rFonts w:ascii="29LT Bukra Md" w:hAnsi="29LT Bukra Md" w:cs="29LT Bukra Md"/>
              <w:b/>
              <w:bCs/>
              <w:color w:val="8F9186"/>
              <w:sz w:val="24"/>
              <w:szCs w:val="24"/>
            </w:rPr>
            <w:fldChar w:fldCharType="separate"/>
          </w:r>
          <w:r w:rsidR="00636551">
            <w:rPr>
              <w:rFonts w:ascii="29LT Bukra Md" w:hAnsi="29LT Bukra Md" w:cs="29LT Bukra Md"/>
              <w:b/>
              <w:bCs/>
              <w:noProof/>
              <w:color w:val="8F9186"/>
              <w:sz w:val="24"/>
              <w:szCs w:val="24"/>
            </w:rPr>
            <w:t>2</w:t>
          </w:r>
          <w:r w:rsidRPr="00A63AC5">
            <w:rPr>
              <w:rFonts w:ascii="29LT Bukra Md" w:hAnsi="29LT Bukra Md" w:cs="29LT Bukra Md"/>
              <w:b/>
              <w:bCs/>
              <w:color w:val="8F9186"/>
              <w:sz w:val="24"/>
              <w:szCs w:val="24"/>
            </w:rPr>
            <w:fldChar w:fldCharType="end"/>
          </w:r>
        </w:p>
      </w:tc>
    </w:tr>
  </w:tbl>
  <w:p w14:paraId="6351BE9D" w14:textId="77777777" w:rsidR="00B97E47" w:rsidRDefault="00B97E47" w:rsidP="004E23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vertAnchor="page" w:horzAnchor="page" w:tblpXSpec="center" w:tblpY="15877"/>
      <w:tblOverlap w:val="never"/>
      <w:tblW w:w="671" w:type="dxa"/>
      <w:shd w:val="clear" w:color="auto" w:fill="B68A35"/>
      <w:tblLook w:val="04A0" w:firstRow="1" w:lastRow="0" w:firstColumn="1" w:lastColumn="0" w:noHBand="0" w:noVBand="1"/>
    </w:tblPr>
    <w:tblGrid>
      <w:gridCol w:w="671"/>
    </w:tblGrid>
    <w:tr w:rsidR="004E59F4" w14:paraId="01411829" w14:textId="77777777" w:rsidTr="004E59F4">
      <w:trPr>
        <w:trHeight w:val="718"/>
      </w:trPr>
      <w:tc>
        <w:tcPr>
          <w:tcW w:w="671" w:type="dxa"/>
          <w:shd w:val="clear" w:color="auto" w:fill="auto"/>
          <w:vAlign w:val="center"/>
        </w:tcPr>
        <w:p w14:paraId="194EDB55" w14:textId="3A091CB2" w:rsidR="004E59F4" w:rsidRPr="004E59F4" w:rsidRDefault="004E59F4" w:rsidP="004E59F4">
          <w:pPr>
            <w:pStyle w:val="Footer"/>
            <w:jc w:val="center"/>
            <w:rPr>
              <w:b/>
              <w:bCs/>
              <w:color w:val="AE9142"/>
              <w:sz w:val="32"/>
              <w:szCs w:val="32"/>
            </w:rPr>
          </w:pPr>
          <w:r w:rsidRPr="004E59F4">
            <w:rPr>
              <w:noProof/>
              <w:lang w:val="bg-BG" w:eastAsia="bg-BG"/>
            </w:rPr>
            <w:drawing>
              <wp:anchor distT="0" distB="0" distL="114300" distR="114300" simplePos="0" relativeHeight="251674624" behindDoc="1" locked="0" layoutInCell="1" allowOverlap="1" wp14:anchorId="79F8F472" wp14:editId="2579502D">
                <wp:simplePos x="0" y="0"/>
                <wp:positionH relativeFrom="column">
                  <wp:posOffset>-30480</wp:posOffset>
                </wp:positionH>
                <wp:positionV relativeFrom="page">
                  <wp:posOffset>0</wp:posOffset>
                </wp:positionV>
                <wp:extent cx="352425" cy="352425"/>
                <wp:effectExtent l="0" t="0" r="9525" b="9525"/>
                <wp:wrapNone/>
                <wp:docPr id="246" name="Graphic 2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2425" cy="352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begin"/>
          </w:r>
          <w:r w:rsidRPr="004E59F4">
            <w:rPr>
              <w:b/>
              <w:bCs/>
              <w:color w:val="AE9142"/>
              <w:sz w:val="32"/>
              <w:szCs w:val="32"/>
            </w:rPr>
            <w:instrText xml:space="preserve"> PAGE   \* MERGEFORMAT </w:instrText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separate"/>
          </w:r>
          <w:r w:rsidR="008958F7">
            <w:rPr>
              <w:b/>
              <w:bCs/>
              <w:noProof/>
              <w:color w:val="AE9142"/>
              <w:sz w:val="32"/>
              <w:szCs w:val="32"/>
            </w:rPr>
            <w:t>2</w:t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end"/>
          </w:r>
        </w:p>
      </w:tc>
    </w:tr>
  </w:tbl>
  <w:p w14:paraId="39488CED" w14:textId="6F2F33D6" w:rsidR="00D0338C" w:rsidRDefault="00D0338C" w:rsidP="004E23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vertAnchor="page" w:horzAnchor="page" w:tblpXSpec="center" w:tblpY="15877"/>
      <w:tblOverlap w:val="never"/>
      <w:tblW w:w="671" w:type="dxa"/>
      <w:shd w:val="clear" w:color="auto" w:fill="B68A35"/>
      <w:tblLook w:val="04A0" w:firstRow="1" w:lastRow="0" w:firstColumn="1" w:lastColumn="0" w:noHBand="0" w:noVBand="1"/>
    </w:tblPr>
    <w:tblGrid>
      <w:gridCol w:w="671"/>
    </w:tblGrid>
    <w:tr w:rsidR="00465CF9" w14:paraId="58986A89" w14:textId="77777777" w:rsidTr="00253655">
      <w:trPr>
        <w:trHeight w:val="718"/>
      </w:trPr>
      <w:tc>
        <w:tcPr>
          <w:tcW w:w="671" w:type="dxa"/>
          <w:shd w:val="clear" w:color="auto" w:fill="auto"/>
          <w:vAlign w:val="center"/>
        </w:tcPr>
        <w:p w14:paraId="0DB0F44A" w14:textId="008095EF" w:rsidR="00465CF9" w:rsidRPr="004E59F4" w:rsidRDefault="00465CF9" w:rsidP="00465CF9">
          <w:pPr>
            <w:pStyle w:val="Footer"/>
            <w:jc w:val="center"/>
            <w:rPr>
              <w:b/>
              <w:bCs/>
              <w:color w:val="AE9142"/>
              <w:sz w:val="32"/>
              <w:szCs w:val="32"/>
            </w:rPr>
          </w:pPr>
          <w:r w:rsidRPr="004E59F4">
            <w:rPr>
              <w:noProof/>
              <w:lang w:val="bg-BG" w:eastAsia="bg-BG"/>
            </w:rPr>
            <w:drawing>
              <wp:anchor distT="0" distB="0" distL="114300" distR="114300" simplePos="0" relativeHeight="251677696" behindDoc="1" locked="0" layoutInCell="1" allowOverlap="1" wp14:anchorId="6A3BF7B0" wp14:editId="199A06B0">
                <wp:simplePos x="0" y="0"/>
                <wp:positionH relativeFrom="column">
                  <wp:posOffset>-30480</wp:posOffset>
                </wp:positionH>
                <wp:positionV relativeFrom="page">
                  <wp:posOffset>0</wp:posOffset>
                </wp:positionV>
                <wp:extent cx="352425" cy="352425"/>
                <wp:effectExtent l="0" t="0" r="9525" b="9525"/>
                <wp:wrapNone/>
                <wp:docPr id="248" name="Graphic 2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2425" cy="352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begin"/>
          </w:r>
          <w:r w:rsidRPr="004E59F4">
            <w:rPr>
              <w:b/>
              <w:bCs/>
              <w:color w:val="AE9142"/>
              <w:sz w:val="32"/>
              <w:szCs w:val="32"/>
            </w:rPr>
            <w:instrText xml:space="preserve"> PAGE   \* MERGEFORMAT </w:instrText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separate"/>
          </w:r>
          <w:r w:rsidR="008958F7">
            <w:rPr>
              <w:b/>
              <w:bCs/>
              <w:noProof/>
              <w:color w:val="AE9142"/>
              <w:sz w:val="32"/>
              <w:szCs w:val="32"/>
            </w:rPr>
            <w:t>3</w:t>
          </w:r>
          <w:r w:rsidRPr="004E59F4">
            <w:rPr>
              <w:b/>
              <w:bCs/>
              <w:color w:val="AE9142"/>
              <w:sz w:val="32"/>
              <w:szCs w:val="32"/>
            </w:rPr>
            <w:fldChar w:fldCharType="end"/>
          </w:r>
        </w:p>
      </w:tc>
    </w:tr>
  </w:tbl>
  <w:p w14:paraId="6DE62280" w14:textId="77777777" w:rsidR="00753BBD" w:rsidRDefault="00753BBD" w:rsidP="004E2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5D1C53" w14:textId="77777777" w:rsidR="00865A0E" w:rsidRDefault="00865A0E" w:rsidP="006E0FDA">
      <w:r>
        <w:separator/>
      </w:r>
    </w:p>
  </w:footnote>
  <w:footnote w:type="continuationSeparator" w:id="0">
    <w:p w14:paraId="2859AF82" w14:textId="77777777" w:rsidR="00865A0E" w:rsidRDefault="00865A0E" w:rsidP="006E0F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0D2517" w14:textId="77777777" w:rsidR="00753BBD" w:rsidRDefault="00753BBD">
    <w:pPr>
      <w:pStyle w:val="Header"/>
    </w:pPr>
    <w:r>
      <w:rPr>
        <w:noProof/>
        <w:lang w:val="bg-BG" w:eastAsia="bg-BG"/>
      </w:rPr>
      <mc:AlternateContent>
        <mc:Choice Requires="wpg">
          <w:drawing>
            <wp:anchor distT="0" distB="0" distL="114300" distR="114300" simplePos="0" relativeHeight="251655168" behindDoc="1" locked="0" layoutInCell="1" allowOverlap="1" wp14:anchorId="5AE146B8" wp14:editId="0F62DBE3">
              <wp:simplePos x="0" y="0"/>
              <wp:positionH relativeFrom="page">
                <wp:posOffset>791845</wp:posOffset>
              </wp:positionH>
              <wp:positionV relativeFrom="page">
                <wp:posOffset>172720</wp:posOffset>
              </wp:positionV>
              <wp:extent cx="7560000" cy="10692000"/>
              <wp:effectExtent l="0" t="0" r="3175" b="0"/>
              <wp:wrapNone/>
              <wp:docPr id="36" name="Group 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0692000"/>
                        <a:chOff x="0" y="0"/>
                        <a:chExt cx="7559675" cy="10691495"/>
                      </a:xfrm>
                    </wpg:grpSpPr>
                    <wps:wsp>
                      <wps:cNvPr id="28" name="Rectangle 28"/>
                      <wps:cNvSpPr/>
                      <wps:spPr>
                        <a:xfrm>
                          <a:off x="0" y="0"/>
                          <a:ext cx="7559675" cy="10691495"/>
                        </a:xfrm>
                        <a:prstGeom prst="rect">
                          <a:avLst/>
                        </a:prstGeom>
                        <a:solidFill>
                          <a:srgbClr val="099F9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9" name="Rectangle 29"/>
                      <wps:cNvSpPr/>
                      <wps:spPr>
                        <a:xfrm>
                          <a:off x="368490" y="341194"/>
                          <a:ext cx="6911703" cy="1004352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B88A655" id="Group 36" o:spid="_x0000_s1026" style="position:absolute;margin-left:62.35pt;margin-top:13.6pt;width:595.3pt;height:841.9pt;z-index:-251661312;mso-position-horizontal-relative:page;mso-position-vertical-relative:page;mso-width-relative:margin;mso-height-relative:margin" coordsize="75596,106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">
              <v:rect id="Rectangle 28" o:spid="_x0000_s1027" style="position:absolute;width:75596;height:106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" fillcolor="#099f9f" stroked="f" strokeweight="2pt">
                <v:textbox inset=",1mm,,1mm"/>
              </v:rect>
              <v:rect id="Rectangle 29" o:spid="_x0000_s1028" style="position:absolute;left:3684;top:3411;width:69117;height:100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" fillcolor="white [3212]" stroked="f" strokeweight="2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5ADC6" w14:textId="77777777" w:rsidR="00750B2D" w:rsidRDefault="00750B2D" w:rsidP="00750B2D">
    <w:pPr>
      <w:pStyle w:val="Header"/>
      <w:pBdr>
        <w:bottom w:val="single" w:sz="4" w:space="8" w:color="4F81BD" w:themeColor="accent1"/>
      </w:pBdr>
      <w:tabs>
        <w:tab w:val="clear" w:pos="4703"/>
      </w:tabs>
      <w:spacing w:after="360"/>
      <w:contextualSpacing/>
      <w:jc w:val="right"/>
      <w:rPr>
        <w:color w:val="404040" w:themeColor="text1" w:themeTint="BF"/>
      </w:rPr>
    </w:pPr>
    <w:r w:rsidRPr="00333D19">
      <w:rPr>
        <w:noProof/>
        <w:color w:val="1F497D" w:themeColor="text2"/>
      </w:rPr>
      <w:drawing>
        <wp:anchor distT="0" distB="0" distL="114300" distR="114300" simplePos="0" relativeHeight="251681792" behindDoc="1" locked="0" layoutInCell="1" allowOverlap="1" wp14:anchorId="4CCF6E87" wp14:editId="4CD016B8">
          <wp:simplePos x="0" y="0"/>
          <wp:positionH relativeFrom="column">
            <wp:posOffset>-243840</wp:posOffset>
          </wp:positionH>
          <wp:positionV relativeFrom="paragraph">
            <wp:posOffset>-82550</wp:posOffset>
          </wp:positionV>
          <wp:extent cx="937260" cy="703649"/>
          <wp:effectExtent l="0" t="0" r="0" b="0"/>
          <wp:wrapTight wrapText="bothSides">
            <wp:wrapPolygon edited="0">
              <wp:start x="3512" y="4094"/>
              <wp:lineTo x="0" y="5848"/>
              <wp:lineTo x="0" y="11697"/>
              <wp:lineTo x="2195" y="14621"/>
              <wp:lineTo x="2195" y="16960"/>
              <wp:lineTo x="18878" y="16960"/>
              <wp:lineTo x="18878" y="14621"/>
              <wp:lineTo x="20634" y="9942"/>
              <wp:lineTo x="18000" y="4094"/>
              <wp:lineTo x="3512" y="4094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7260" cy="7036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2489180" w14:textId="631641B3" w:rsidR="00750B2D" w:rsidRPr="00333D19" w:rsidRDefault="00750B2D" w:rsidP="00750B2D">
    <w:pPr>
      <w:pStyle w:val="Header"/>
      <w:pBdr>
        <w:bottom w:val="single" w:sz="4" w:space="8" w:color="4F81BD" w:themeColor="accent1"/>
      </w:pBdr>
      <w:tabs>
        <w:tab w:val="clear" w:pos="4703"/>
      </w:tabs>
      <w:spacing w:after="360"/>
      <w:contextualSpacing/>
      <w:jc w:val="right"/>
      <w:rPr>
        <w:color w:val="1F497D" w:themeColor="text2"/>
      </w:rPr>
    </w:pPr>
    <w:sdt>
      <w:sdtPr>
        <w:rPr>
          <w:color w:val="1F497D" w:themeColor="text2"/>
        </w:rPr>
        <w:alias w:val="Title"/>
        <w:tag w:val=""/>
        <w:id w:val="1380057696"/>
        <w:placeholder>
          <w:docPart w:val="6AFD19895616439E8C05ECB7A63EDC4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rFonts w:hint="cs"/>
            <w:color w:val="1F497D" w:themeColor="text2"/>
            <w:rtl/>
          </w:rPr>
          <w:t>تقرير رصد إعلامي</w:t>
        </w:r>
      </w:sdtContent>
    </w:sdt>
  </w:p>
  <w:p w14:paraId="050285B0" w14:textId="77777777" w:rsidR="00750B2D" w:rsidRPr="00720219" w:rsidRDefault="00750B2D" w:rsidP="00750B2D">
    <w:pPr>
      <w:pStyle w:val="Header"/>
      <w:rPr>
        <w:lang w:val="bg-BG"/>
      </w:rPr>
    </w:pPr>
  </w:p>
  <w:p w14:paraId="78A87C8A" w14:textId="0C4CE479" w:rsidR="00EF756C" w:rsidRPr="00750B2D" w:rsidRDefault="00EF756C" w:rsidP="00750B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7D580C" w14:textId="77777777" w:rsidR="00750B2D" w:rsidRDefault="00750B2D" w:rsidP="00750B2D">
    <w:pPr>
      <w:pStyle w:val="Header"/>
      <w:pBdr>
        <w:bottom w:val="single" w:sz="4" w:space="8" w:color="4F81BD" w:themeColor="accent1"/>
      </w:pBdr>
      <w:tabs>
        <w:tab w:val="clear" w:pos="4703"/>
      </w:tabs>
      <w:spacing w:after="360"/>
      <w:contextualSpacing/>
      <w:jc w:val="right"/>
      <w:rPr>
        <w:color w:val="404040" w:themeColor="text1" w:themeTint="BF"/>
      </w:rPr>
    </w:pPr>
    <w:r w:rsidRPr="00333D19">
      <w:rPr>
        <w:noProof/>
        <w:color w:val="1F497D" w:themeColor="text2"/>
      </w:rPr>
      <w:drawing>
        <wp:anchor distT="0" distB="0" distL="114300" distR="114300" simplePos="0" relativeHeight="251683840" behindDoc="1" locked="0" layoutInCell="1" allowOverlap="1" wp14:anchorId="05C3C6C9" wp14:editId="42ADAF69">
          <wp:simplePos x="0" y="0"/>
          <wp:positionH relativeFrom="column">
            <wp:posOffset>-243840</wp:posOffset>
          </wp:positionH>
          <wp:positionV relativeFrom="paragraph">
            <wp:posOffset>-82550</wp:posOffset>
          </wp:positionV>
          <wp:extent cx="937260" cy="703649"/>
          <wp:effectExtent l="0" t="0" r="0" b="0"/>
          <wp:wrapTight wrapText="bothSides">
            <wp:wrapPolygon edited="0">
              <wp:start x="3512" y="4094"/>
              <wp:lineTo x="0" y="5848"/>
              <wp:lineTo x="0" y="11697"/>
              <wp:lineTo x="2195" y="14621"/>
              <wp:lineTo x="2195" y="16960"/>
              <wp:lineTo x="18878" y="16960"/>
              <wp:lineTo x="18878" y="14621"/>
              <wp:lineTo x="20634" y="9942"/>
              <wp:lineTo x="18000" y="4094"/>
              <wp:lineTo x="3512" y="4094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7260" cy="7036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1A76794" w14:textId="77777777" w:rsidR="00750B2D" w:rsidRPr="00333D19" w:rsidRDefault="00750B2D" w:rsidP="00750B2D">
    <w:pPr>
      <w:pStyle w:val="Header"/>
      <w:pBdr>
        <w:bottom w:val="single" w:sz="4" w:space="8" w:color="4F81BD" w:themeColor="accent1"/>
      </w:pBdr>
      <w:tabs>
        <w:tab w:val="clear" w:pos="4703"/>
      </w:tabs>
      <w:spacing w:after="360"/>
      <w:contextualSpacing/>
      <w:jc w:val="right"/>
      <w:rPr>
        <w:color w:val="1F497D" w:themeColor="text2"/>
      </w:rPr>
    </w:pPr>
    <w:sdt>
      <w:sdtPr>
        <w:rPr>
          <w:color w:val="1F497D" w:themeColor="text2"/>
        </w:rPr>
        <w:alias w:val="Title"/>
        <w:tag w:val=""/>
        <w:id w:val="98921635"/>
        <w:placeholder>
          <w:docPart w:val="253153B4E21F408B828DDAB16BD19AD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rFonts w:hint="cs"/>
            <w:color w:val="1F497D" w:themeColor="text2"/>
            <w:rtl/>
          </w:rPr>
          <w:t>تقرير رصد إعلامي</w:t>
        </w:r>
      </w:sdtContent>
    </w:sdt>
  </w:p>
  <w:p w14:paraId="5E3D5A7A" w14:textId="77777777" w:rsidR="00750B2D" w:rsidRPr="00720219" w:rsidRDefault="00750B2D" w:rsidP="00750B2D">
    <w:pPr>
      <w:pStyle w:val="Header"/>
      <w:rPr>
        <w:lang w:val="bg-BG"/>
      </w:rPr>
    </w:pPr>
  </w:p>
  <w:p w14:paraId="72C4DF9F" w14:textId="77777777" w:rsidR="00750B2D" w:rsidRPr="00750B2D" w:rsidRDefault="00750B2D" w:rsidP="00750B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338BA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0A89D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DE4D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27C91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C144E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ACFC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9A22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A2ED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B050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1EF3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C5726D"/>
    <w:multiLevelType w:val="hybridMultilevel"/>
    <w:tmpl w:val="2B74901E"/>
    <w:lvl w:ilvl="0" w:tplc="71829163">
      <w:start w:val="1"/>
      <w:numFmt w:val="decimal"/>
      <w:lvlText w:val="%1."/>
      <w:lvlJc w:val="left"/>
      <w:pPr>
        <w:ind w:left="720" w:hanging="360"/>
      </w:pPr>
    </w:lvl>
    <w:lvl w:ilvl="1" w:tplc="71829163" w:tentative="1">
      <w:start w:val="1"/>
      <w:numFmt w:val="lowerLetter"/>
      <w:lvlText w:val="%2."/>
      <w:lvlJc w:val="left"/>
      <w:pPr>
        <w:ind w:left="1440" w:hanging="360"/>
      </w:pPr>
    </w:lvl>
    <w:lvl w:ilvl="2" w:tplc="71829163" w:tentative="1">
      <w:start w:val="1"/>
      <w:numFmt w:val="lowerRoman"/>
      <w:lvlText w:val="%3."/>
      <w:lvlJc w:val="right"/>
      <w:pPr>
        <w:ind w:left="2160" w:hanging="180"/>
      </w:pPr>
    </w:lvl>
    <w:lvl w:ilvl="3" w:tplc="71829163" w:tentative="1">
      <w:start w:val="1"/>
      <w:numFmt w:val="decimal"/>
      <w:lvlText w:val="%4."/>
      <w:lvlJc w:val="left"/>
      <w:pPr>
        <w:ind w:left="2880" w:hanging="360"/>
      </w:pPr>
    </w:lvl>
    <w:lvl w:ilvl="4" w:tplc="71829163" w:tentative="1">
      <w:start w:val="1"/>
      <w:numFmt w:val="lowerLetter"/>
      <w:lvlText w:val="%5."/>
      <w:lvlJc w:val="left"/>
      <w:pPr>
        <w:ind w:left="3600" w:hanging="360"/>
      </w:pPr>
    </w:lvl>
    <w:lvl w:ilvl="5" w:tplc="71829163" w:tentative="1">
      <w:start w:val="1"/>
      <w:numFmt w:val="lowerRoman"/>
      <w:lvlText w:val="%6."/>
      <w:lvlJc w:val="right"/>
      <w:pPr>
        <w:ind w:left="4320" w:hanging="180"/>
      </w:pPr>
    </w:lvl>
    <w:lvl w:ilvl="6" w:tplc="71829163" w:tentative="1">
      <w:start w:val="1"/>
      <w:numFmt w:val="decimal"/>
      <w:lvlText w:val="%7."/>
      <w:lvlJc w:val="left"/>
      <w:pPr>
        <w:ind w:left="5040" w:hanging="360"/>
      </w:pPr>
    </w:lvl>
    <w:lvl w:ilvl="7" w:tplc="71829163" w:tentative="1">
      <w:start w:val="1"/>
      <w:numFmt w:val="lowerLetter"/>
      <w:lvlText w:val="%8."/>
      <w:lvlJc w:val="left"/>
      <w:pPr>
        <w:ind w:left="5760" w:hanging="360"/>
      </w:pPr>
    </w:lvl>
    <w:lvl w:ilvl="8" w:tplc="71829163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9E3BDA"/>
    <w:multiLevelType w:val="hybridMultilevel"/>
    <w:tmpl w:val="B11AB470"/>
    <w:lvl w:ilvl="0" w:tplc="94568464">
      <w:start w:val="1"/>
      <w:numFmt w:val="decimal"/>
      <w:lvlText w:val="%1."/>
      <w:lvlJc w:val="left"/>
      <w:pPr>
        <w:ind w:left="720" w:hanging="360"/>
      </w:pPr>
    </w:lvl>
    <w:lvl w:ilvl="1" w:tplc="94568464" w:tentative="1">
      <w:start w:val="1"/>
      <w:numFmt w:val="lowerLetter"/>
      <w:lvlText w:val="%2."/>
      <w:lvlJc w:val="left"/>
      <w:pPr>
        <w:ind w:left="1440" w:hanging="360"/>
      </w:pPr>
    </w:lvl>
    <w:lvl w:ilvl="2" w:tplc="94568464" w:tentative="1">
      <w:start w:val="1"/>
      <w:numFmt w:val="lowerRoman"/>
      <w:lvlText w:val="%3."/>
      <w:lvlJc w:val="right"/>
      <w:pPr>
        <w:ind w:left="2160" w:hanging="180"/>
      </w:pPr>
    </w:lvl>
    <w:lvl w:ilvl="3" w:tplc="94568464" w:tentative="1">
      <w:start w:val="1"/>
      <w:numFmt w:val="decimal"/>
      <w:lvlText w:val="%4."/>
      <w:lvlJc w:val="left"/>
      <w:pPr>
        <w:ind w:left="2880" w:hanging="360"/>
      </w:pPr>
    </w:lvl>
    <w:lvl w:ilvl="4" w:tplc="94568464" w:tentative="1">
      <w:start w:val="1"/>
      <w:numFmt w:val="lowerLetter"/>
      <w:lvlText w:val="%5."/>
      <w:lvlJc w:val="left"/>
      <w:pPr>
        <w:ind w:left="3600" w:hanging="360"/>
      </w:pPr>
    </w:lvl>
    <w:lvl w:ilvl="5" w:tplc="94568464" w:tentative="1">
      <w:start w:val="1"/>
      <w:numFmt w:val="lowerRoman"/>
      <w:lvlText w:val="%6."/>
      <w:lvlJc w:val="right"/>
      <w:pPr>
        <w:ind w:left="4320" w:hanging="180"/>
      </w:pPr>
    </w:lvl>
    <w:lvl w:ilvl="6" w:tplc="94568464" w:tentative="1">
      <w:start w:val="1"/>
      <w:numFmt w:val="decimal"/>
      <w:lvlText w:val="%7."/>
      <w:lvlJc w:val="left"/>
      <w:pPr>
        <w:ind w:left="5040" w:hanging="360"/>
      </w:pPr>
    </w:lvl>
    <w:lvl w:ilvl="7" w:tplc="94568464" w:tentative="1">
      <w:start w:val="1"/>
      <w:numFmt w:val="lowerLetter"/>
      <w:lvlText w:val="%8."/>
      <w:lvlJc w:val="left"/>
      <w:pPr>
        <w:ind w:left="5760" w:hanging="360"/>
      </w:pPr>
    </w:lvl>
    <w:lvl w:ilvl="8" w:tplc="945684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4E4AC4"/>
    <w:multiLevelType w:val="hybridMultilevel"/>
    <w:tmpl w:val="FA0A0020"/>
    <w:lvl w:ilvl="0" w:tplc="13102099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743311"/>
    <w:multiLevelType w:val="hybridMultilevel"/>
    <w:tmpl w:val="A95A7C3A"/>
    <w:lvl w:ilvl="0" w:tplc="293172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2A5BB1"/>
    <w:multiLevelType w:val="multilevel"/>
    <w:tmpl w:val="FBB4C07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C807931"/>
    <w:multiLevelType w:val="hybridMultilevel"/>
    <w:tmpl w:val="4B14A87A"/>
    <w:lvl w:ilvl="0" w:tplc="1E7E3534">
      <w:start w:val="1"/>
      <w:numFmt w:val="bullet"/>
      <w:lvlText w:val="«"/>
      <w:lvlJc w:val="left"/>
      <w:pPr>
        <w:ind w:left="720" w:hanging="360"/>
      </w:pPr>
      <w:rPr>
        <w:rFonts w:ascii="29LT Bukra" w:hAnsi="29LT Buk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E2481C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455B7519"/>
    <w:multiLevelType w:val="hybridMultilevel"/>
    <w:tmpl w:val="525605F6"/>
    <w:lvl w:ilvl="0" w:tplc="1804A98A">
      <w:start w:val="1"/>
      <w:numFmt w:val="bullet"/>
      <w:lvlText w:val=""/>
      <w:lvlJc w:val="left"/>
      <w:pPr>
        <w:tabs>
          <w:tab w:val="num" w:pos="340"/>
        </w:tabs>
        <w:ind w:left="340" w:hanging="34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030807"/>
    <w:multiLevelType w:val="multilevel"/>
    <w:tmpl w:val="0C0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16B4C7F"/>
    <w:multiLevelType w:val="hybridMultilevel"/>
    <w:tmpl w:val="D562937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F75365"/>
    <w:multiLevelType w:val="hybridMultilevel"/>
    <w:tmpl w:val="38F80952"/>
    <w:lvl w:ilvl="0" w:tplc="FE9089A0">
      <w:start w:val="1"/>
      <w:numFmt w:val="bullet"/>
      <w:lvlText w:val=""/>
      <w:lvlJc w:val="left"/>
      <w:pPr>
        <w:tabs>
          <w:tab w:val="num" w:pos="340"/>
        </w:tabs>
        <w:ind w:left="340" w:hanging="340"/>
      </w:pPr>
      <w:rPr>
        <w:rFonts w:ascii="Wingdings" w:hAnsi="Wingdings" w:cs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3468F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6792213"/>
    <w:multiLevelType w:val="hybridMultilevel"/>
    <w:tmpl w:val="C502613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CA45E3"/>
    <w:multiLevelType w:val="hybridMultilevel"/>
    <w:tmpl w:val="C172CBC8"/>
    <w:lvl w:ilvl="0" w:tplc="75038791">
      <w:start w:val="1"/>
      <w:numFmt w:val="decimal"/>
      <w:lvlText w:val="%1."/>
      <w:lvlJc w:val="left"/>
      <w:pPr>
        <w:ind w:left="720" w:hanging="360"/>
      </w:pPr>
    </w:lvl>
    <w:lvl w:ilvl="1" w:tplc="75038791" w:tentative="1">
      <w:start w:val="1"/>
      <w:numFmt w:val="lowerLetter"/>
      <w:lvlText w:val="%2."/>
      <w:lvlJc w:val="left"/>
      <w:pPr>
        <w:ind w:left="1440" w:hanging="360"/>
      </w:pPr>
    </w:lvl>
    <w:lvl w:ilvl="2" w:tplc="75038791" w:tentative="1">
      <w:start w:val="1"/>
      <w:numFmt w:val="lowerRoman"/>
      <w:lvlText w:val="%3."/>
      <w:lvlJc w:val="right"/>
      <w:pPr>
        <w:ind w:left="2160" w:hanging="180"/>
      </w:pPr>
    </w:lvl>
    <w:lvl w:ilvl="3" w:tplc="75038791" w:tentative="1">
      <w:start w:val="1"/>
      <w:numFmt w:val="decimal"/>
      <w:lvlText w:val="%4."/>
      <w:lvlJc w:val="left"/>
      <w:pPr>
        <w:ind w:left="2880" w:hanging="360"/>
      </w:pPr>
    </w:lvl>
    <w:lvl w:ilvl="4" w:tplc="75038791" w:tentative="1">
      <w:start w:val="1"/>
      <w:numFmt w:val="lowerLetter"/>
      <w:lvlText w:val="%5."/>
      <w:lvlJc w:val="left"/>
      <w:pPr>
        <w:ind w:left="3600" w:hanging="360"/>
      </w:pPr>
    </w:lvl>
    <w:lvl w:ilvl="5" w:tplc="75038791" w:tentative="1">
      <w:start w:val="1"/>
      <w:numFmt w:val="lowerRoman"/>
      <w:lvlText w:val="%6."/>
      <w:lvlJc w:val="right"/>
      <w:pPr>
        <w:ind w:left="4320" w:hanging="180"/>
      </w:pPr>
    </w:lvl>
    <w:lvl w:ilvl="6" w:tplc="75038791" w:tentative="1">
      <w:start w:val="1"/>
      <w:numFmt w:val="decimal"/>
      <w:lvlText w:val="%7."/>
      <w:lvlJc w:val="left"/>
      <w:pPr>
        <w:ind w:left="5040" w:hanging="360"/>
      </w:pPr>
    </w:lvl>
    <w:lvl w:ilvl="7" w:tplc="75038791" w:tentative="1">
      <w:start w:val="1"/>
      <w:numFmt w:val="lowerLetter"/>
      <w:lvlText w:val="%8."/>
      <w:lvlJc w:val="left"/>
      <w:pPr>
        <w:ind w:left="5760" w:hanging="360"/>
      </w:pPr>
    </w:lvl>
    <w:lvl w:ilvl="8" w:tplc="75038791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27097E"/>
    <w:multiLevelType w:val="multilevel"/>
    <w:tmpl w:val="0C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17757D1"/>
    <w:multiLevelType w:val="hybridMultilevel"/>
    <w:tmpl w:val="71AA20BA"/>
    <w:lvl w:ilvl="0" w:tplc="8417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2"/>
  </w:num>
  <w:num w:numId="3">
    <w:abstractNumId w:val="24"/>
  </w:num>
  <w:num w:numId="4">
    <w:abstractNumId w:val="21"/>
  </w:num>
  <w:num w:numId="5">
    <w:abstractNumId w:val="16"/>
  </w:num>
  <w:num w:numId="6">
    <w:abstractNumId w:val="14"/>
  </w:num>
  <w:num w:numId="7">
    <w:abstractNumId w:val="18"/>
  </w:num>
  <w:num w:numId="8">
    <w:abstractNumId w:val="12"/>
  </w:num>
  <w:num w:numId="9">
    <w:abstractNumId w:val="11"/>
  </w:num>
  <w:num w:numId="10">
    <w:abstractNumId w:val="13"/>
  </w:num>
  <w:num w:numId="11">
    <w:abstractNumId w:val="1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5"/>
  </w:num>
  <w:num w:numId="23">
    <w:abstractNumId w:val="20"/>
  </w:num>
  <w:num w:numId="24">
    <w:abstractNumId w:val="20"/>
  </w:num>
  <w:num w:numId="25">
    <w:abstractNumId w:val="17"/>
  </w:num>
  <w:num w:numId="26">
    <w:abstractNumId w:val="20"/>
    <w:lvlOverride w:ilvl="0">
      <w:startOverride w:val="1"/>
    </w:lvlOverride>
  </w:num>
  <w:num w:numId="27">
    <w:abstractNumId w:val="20"/>
    <w:lvlOverride w:ilvl="0">
      <w:startOverride w:val="1"/>
    </w:lvlOverride>
  </w:num>
  <w:num w:numId="28">
    <w:abstractNumId w:val="17"/>
    <w:lvlOverride w:ilvl="0">
      <w:startOverride w:val="1"/>
    </w:lvlOverride>
  </w:num>
  <w:num w:numId="29">
    <w:abstractNumId w:val="20"/>
    <w:lvlOverride w:ilvl="0">
      <w:startOverride w:val="1"/>
    </w:lvlOverride>
  </w:num>
  <w:num w:numId="30">
    <w:abstractNumId w:val="25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TrueTypeFont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DUzM7E0szQ0NrVU0lEKTi0uzszPAykwrQUAXFHtZSwAAAA="/>
  </w:docVars>
  <w:rsids>
    <w:rsidRoot w:val="00DF064E"/>
    <w:rsid w:val="00000F54"/>
    <w:rsid w:val="00004A19"/>
    <w:rsid w:val="00007CB7"/>
    <w:rsid w:val="00015CBF"/>
    <w:rsid w:val="00031964"/>
    <w:rsid w:val="000331F7"/>
    <w:rsid w:val="0004098F"/>
    <w:rsid w:val="00057A33"/>
    <w:rsid w:val="000629E3"/>
    <w:rsid w:val="00064F73"/>
    <w:rsid w:val="00065F9C"/>
    <w:rsid w:val="00066990"/>
    <w:rsid w:val="00075132"/>
    <w:rsid w:val="00084BE5"/>
    <w:rsid w:val="00097EBB"/>
    <w:rsid w:val="000B5CC6"/>
    <w:rsid w:val="000C135A"/>
    <w:rsid w:val="000C5661"/>
    <w:rsid w:val="000C634A"/>
    <w:rsid w:val="000D4419"/>
    <w:rsid w:val="000D6BAD"/>
    <w:rsid w:val="000E1060"/>
    <w:rsid w:val="000E207E"/>
    <w:rsid w:val="000E558A"/>
    <w:rsid w:val="000F6147"/>
    <w:rsid w:val="00102AD5"/>
    <w:rsid w:val="00111E63"/>
    <w:rsid w:val="00112029"/>
    <w:rsid w:val="0011711D"/>
    <w:rsid w:val="00131C7A"/>
    <w:rsid w:val="00135412"/>
    <w:rsid w:val="001477CE"/>
    <w:rsid w:val="0016024D"/>
    <w:rsid w:val="00181943"/>
    <w:rsid w:val="00186EDD"/>
    <w:rsid w:val="001A4B5A"/>
    <w:rsid w:val="001B037D"/>
    <w:rsid w:val="001C0445"/>
    <w:rsid w:val="001C2224"/>
    <w:rsid w:val="001C2A95"/>
    <w:rsid w:val="001F24CC"/>
    <w:rsid w:val="001F4F83"/>
    <w:rsid w:val="002003BB"/>
    <w:rsid w:val="0020091F"/>
    <w:rsid w:val="00202F0A"/>
    <w:rsid w:val="00203FB9"/>
    <w:rsid w:val="0020568E"/>
    <w:rsid w:val="002074B8"/>
    <w:rsid w:val="002228D0"/>
    <w:rsid w:val="002245A1"/>
    <w:rsid w:val="00227B42"/>
    <w:rsid w:val="0023703B"/>
    <w:rsid w:val="00240141"/>
    <w:rsid w:val="002436A7"/>
    <w:rsid w:val="00243E9B"/>
    <w:rsid w:val="0026263E"/>
    <w:rsid w:val="0028693E"/>
    <w:rsid w:val="00292417"/>
    <w:rsid w:val="002C113D"/>
    <w:rsid w:val="002C1FF7"/>
    <w:rsid w:val="002C4CCF"/>
    <w:rsid w:val="002C5F2B"/>
    <w:rsid w:val="002D15DB"/>
    <w:rsid w:val="002E2707"/>
    <w:rsid w:val="002E2D09"/>
    <w:rsid w:val="002F2409"/>
    <w:rsid w:val="002F52B3"/>
    <w:rsid w:val="00304B09"/>
    <w:rsid w:val="0030693F"/>
    <w:rsid w:val="00311D80"/>
    <w:rsid w:val="00326D38"/>
    <w:rsid w:val="0033342F"/>
    <w:rsid w:val="003363E7"/>
    <w:rsid w:val="00341C80"/>
    <w:rsid w:val="00357461"/>
    <w:rsid w:val="00361FF4"/>
    <w:rsid w:val="00365864"/>
    <w:rsid w:val="00366465"/>
    <w:rsid w:val="00374E4F"/>
    <w:rsid w:val="00381555"/>
    <w:rsid w:val="003820E7"/>
    <w:rsid w:val="00397CA0"/>
    <w:rsid w:val="003A7278"/>
    <w:rsid w:val="003B092B"/>
    <w:rsid w:val="003B1815"/>
    <w:rsid w:val="003B524D"/>
    <w:rsid w:val="003B5299"/>
    <w:rsid w:val="003C1FE7"/>
    <w:rsid w:val="003C623D"/>
    <w:rsid w:val="003C7C66"/>
    <w:rsid w:val="003D1E97"/>
    <w:rsid w:val="003F772C"/>
    <w:rsid w:val="00401CCF"/>
    <w:rsid w:val="00402040"/>
    <w:rsid w:val="00411424"/>
    <w:rsid w:val="00430443"/>
    <w:rsid w:val="00435DFC"/>
    <w:rsid w:val="004372BE"/>
    <w:rsid w:val="004456CF"/>
    <w:rsid w:val="00445C6A"/>
    <w:rsid w:val="00447274"/>
    <w:rsid w:val="004519DB"/>
    <w:rsid w:val="00451FAE"/>
    <w:rsid w:val="00464621"/>
    <w:rsid w:val="00465846"/>
    <w:rsid w:val="00465CF9"/>
    <w:rsid w:val="004709E9"/>
    <w:rsid w:val="004909DA"/>
    <w:rsid w:val="00493A0C"/>
    <w:rsid w:val="004B48EF"/>
    <w:rsid w:val="004B6686"/>
    <w:rsid w:val="004C0623"/>
    <w:rsid w:val="004C4431"/>
    <w:rsid w:val="004D6B48"/>
    <w:rsid w:val="004E23A5"/>
    <w:rsid w:val="004E59F4"/>
    <w:rsid w:val="00501ED9"/>
    <w:rsid w:val="00531A4E"/>
    <w:rsid w:val="00535F5A"/>
    <w:rsid w:val="005519DD"/>
    <w:rsid w:val="00555F58"/>
    <w:rsid w:val="00563E33"/>
    <w:rsid w:val="00583214"/>
    <w:rsid w:val="005A0795"/>
    <w:rsid w:val="005B0BD3"/>
    <w:rsid w:val="005B11DA"/>
    <w:rsid w:val="005B1AC8"/>
    <w:rsid w:val="005C25D3"/>
    <w:rsid w:val="005C4EB7"/>
    <w:rsid w:val="005D3A7A"/>
    <w:rsid w:val="005E2B50"/>
    <w:rsid w:val="005E6C04"/>
    <w:rsid w:val="005F054B"/>
    <w:rsid w:val="005F2568"/>
    <w:rsid w:val="005F4735"/>
    <w:rsid w:val="005F5EA6"/>
    <w:rsid w:val="005F6B4B"/>
    <w:rsid w:val="00611C1F"/>
    <w:rsid w:val="0061273B"/>
    <w:rsid w:val="006169DC"/>
    <w:rsid w:val="006176E3"/>
    <w:rsid w:val="00620963"/>
    <w:rsid w:val="00636551"/>
    <w:rsid w:val="0064440E"/>
    <w:rsid w:val="00651367"/>
    <w:rsid w:val="006517B3"/>
    <w:rsid w:val="00654DFF"/>
    <w:rsid w:val="0066241E"/>
    <w:rsid w:val="00664330"/>
    <w:rsid w:val="00665540"/>
    <w:rsid w:val="006708DF"/>
    <w:rsid w:val="006763CA"/>
    <w:rsid w:val="006924DF"/>
    <w:rsid w:val="006A3668"/>
    <w:rsid w:val="006B1F64"/>
    <w:rsid w:val="006B5526"/>
    <w:rsid w:val="006D09A6"/>
    <w:rsid w:val="006D20CA"/>
    <w:rsid w:val="006D3C80"/>
    <w:rsid w:val="006E111C"/>
    <w:rsid w:val="006E6663"/>
    <w:rsid w:val="006F2831"/>
    <w:rsid w:val="00701177"/>
    <w:rsid w:val="00720219"/>
    <w:rsid w:val="00732731"/>
    <w:rsid w:val="00734D76"/>
    <w:rsid w:val="00747E20"/>
    <w:rsid w:val="0075029D"/>
    <w:rsid w:val="00750B2D"/>
    <w:rsid w:val="00753BBD"/>
    <w:rsid w:val="007625C1"/>
    <w:rsid w:val="0078036F"/>
    <w:rsid w:val="007828AE"/>
    <w:rsid w:val="007917AC"/>
    <w:rsid w:val="00796BA7"/>
    <w:rsid w:val="007A4013"/>
    <w:rsid w:val="007B3EB0"/>
    <w:rsid w:val="007C79B4"/>
    <w:rsid w:val="007D1307"/>
    <w:rsid w:val="007D6C41"/>
    <w:rsid w:val="007E0063"/>
    <w:rsid w:val="007E1198"/>
    <w:rsid w:val="007E3AF8"/>
    <w:rsid w:val="007F288C"/>
    <w:rsid w:val="007F4B59"/>
    <w:rsid w:val="007F5849"/>
    <w:rsid w:val="007F5C62"/>
    <w:rsid w:val="007F71BA"/>
    <w:rsid w:val="0082012E"/>
    <w:rsid w:val="00823A13"/>
    <w:rsid w:val="0084123D"/>
    <w:rsid w:val="008509A6"/>
    <w:rsid w:val="00852052"/>
    <w:rsid w:val="00854D02"/>
    <w:rsid w:val="008651BC"/>
    <w:rsid w:val="00865A0E"/>
    <w:rsid w:val="008661F5"/>
    <w:rsid w:val="0086634F"/>
    <w:rsid w:val="00871384"/>
    <w:rsid w:val="00890AB0"/>
    <w:rsid w:val="00890D76"/>
    <w:rsid w:val="008958F7"/>
    <w:rsid w:val="008A62FC"/>
    <w:rsid w:val="008B192E"/>
    <w:rsid w:val="008B3AC2"/>
    <w:rsid w:val="008C38A3"/>
    <w:rsid w:val="008C48E0"/>
    <w:rsid w:val="008D3C42"/>
    <w:rsid w:val="008D556D"/>
    <w:rsid w:val="008E538E"/>
    <w:rsid w:val="008F680D"/>
    <w:rsid w:val="008F7E23"/>
    <w:rsid w:val="00904685"/>
    <w:rsid w:val="0090545E"/>
    <w:rsid w:val="0090615E"/>
    <w:rsid w:val="009131EA"/>
    <w:rsid w:val="009201DE"/>
    <w:rsid w:val="00934A60"/>
    <w:rsid w:val="009372B5"/>
    <w:rsid w:val="00937F3F"/>
    <w:rsid w:val="00955728"/>
    <w:rsid w:val="0097251B"/>
    <w:rsid w:val="009758A3"/>
    <w:rsid w:val="00982BF7"/>
    <w:rsid w:val="009D0FE3"/>
    <w:rsid w:val="009D13ED"/>
    <w:rsid w:val="009D2A9B"/>
    <w:rsid w:val="009D484F"/>
    <w:rsid w:val="009D6E39"/>
    <w:rsid w:val="009E4503"/>
    <w:rsid w:val="009E73F7"/>
    <w:rsid w:val="00A021AB"/>
    <w:rsid w:val="00A227CF"/>
    <w:rsid w:val="00A4453C"/>
    <w:rsid w:val="00A44BC5"/>
    <w:rsid w:val="00A479E0"/>
    <w:rsid w:val="00A634C4"/>
    <w:rsid w:val="00A63AC5"/>
    <w:rsid w:val="00A64A89"/>
    <w:rsid w:val="00A72049"/>
    <w:rsid w:val="00A873F6"/>
    <w:rsid w:val="00A8760B"/>
    <w:rsid w:val="00A94C0F"/>
    <w:rsid w:val="00AA3ECA"/>
    <w:rsid w:val="00AB071C"/>
    <w:rsid w:val="00AC197E"/>
    <w:rsid w:val="00AC3911"/>
    <w:rsid w:val="00AD68D6"/>
    <w:rsid w:val="00AE568B"/>
    <w:rsid w:val="00AE6D86"/>
    <w:rsid w:val="00AF6D20"/>
    <w:rsid w:val="00B03DC7"/>
    <w:rsid w:val="00B04DAD"/>
    <w:rsid w:val="00B05B4A"/>
    <w:rsid w:val="00B0619D"/>
    <w:rsid w:val="00B107A7"/>
    <w:rsid w:val="00B12EA0"/>
    <w:rsid w:val="00B16DAB"/>
    <w:rsid w:val="00B17259"/>
    <w:rsid w:val="00B21D59"/>
    <w:rsid w:val="00B256C0"/>
    <w:rsid w:val="00B30019"/>
    <w:rsid w:val="00B33CC0"/>
    <w:rsid w:val="00B3703B"/>
    <w:rsid w:val="00B42DEA"/>
    <w:rsid w:val="00B54F08"/>
    <w:rsid w:val="00B94F36"/>
    <w:rsid w:val="00B97E47"/>
    <w:rsid w:val="00BD24AC"/>
    <w:rsid w:val="00BD419F"/>
    <w:rsid w:val="00BE1998"/>
    <w:rsid w:val="00BE1BA8"/>
    <w:rsid w:val="00BF72D6"/>
    <w:rsid w:val="00C0523D"/>
    <w:rsid w:val="00C0597C"/>
    <w:rsid w:val="00C4089F"/>
    <w:rsid w:val="00C460B4"/>
    <w:rsid w:val="00C46DA1"/>
    <w:rsid w:val="00C5265E"/>
    <w:rsid w:val="00C55AB4"/>
    <w:rsid w:val="00C844C1"/>
    <w:rsid w:val="00CA6F42"/>
    <w:rsid w:val="00CB39C8"/>
    <w:rsid w:val="00CC59A9"/>
    <w:rsid w:val="00CE2DA2"/>
    <w:rsid w:val="00CE7FBB"/>
    <w:rsid w:val="00CF2485"/>
    <w:rsid w:val="00CF5CB5"/>
    <w:rsid w:val="00D0338C"/>
    <w:rsid w:val="00D1503E"/>
    <w:rsid w:val="00D17B45"/>
    <w:rsid w:val="00D3171C"/>
    <w:rsid w:val="00D31737"/>
    <w:rsid w:val="00D32A0E"/>
    <w:rsid w:val="00D346C5"/>
    <w:rsid w:val="00D61A57"/>
    <w:rsid w:val="00D732DF"/>
    <w:rsid w:val="00D74647"/>
    <w:rsid w:val="00D75AC2"/>
    <w:rsid w:val="00D81B6F"/>
    <w:rsid w:val="00D85A45"/>
    <w:rsid w:val="00D91D9F"/>
    <w:rsid w:val="00D922A8"/>
    <w:rsid w:val="00D978BC"/>
    <w:rsid w:val="00DA2B87"/>
    <w:rsid w:val="00DA2B95"/>
    <w:rsid w:val="00DA432B"/>
    <w:rsid w:val="00DA5798"/>
    <w:rsid w:val="00DB0C78"/>
    <w:rsid w:val="00DD1197"/>
    <w:rsid w:val="00DE0CC4"/>
    <w:rsid w:val="00DF064E"/>
    <w:rsid w:val="00DF077D"/>
    <w:rsid w:val="00E12901"/>
    <w:rsid w:val="00E206E9"/>
    <w:rsid w:val="00E25175"/>
    <w:rsid w:val="00E27E14"/>
    <w:rsid w:val="00E55E10"/>
    <w:rsid w:val="00E65DF8"/>
    <w:rsid w:val="00E74DC5"/>
    <w:rsid w:val="00E80F22"/>
    <w:rsid w:val="00E96E58"/>
    <w:rsid w:val="00EB03CD"/>
    <w:rsid w:val="00EB4E3B"/>
    <w:rsid w:val="00EC4FD0"/>
    <w:rsid w:val="00EC78AD"/>
    <w:rsid w:val="00ED083D"/>
    <w:rsid w:val="00EF756C"/>
    <w:rsid w:val="00F004D8"/>
    <w:rsid w:val="00F01C2C"/>
    <w:rsid w:val="00F1028B"/>
    <w:rsid w:val="00F1468F"/>
    <w:rsid w:val="00F2785F"/>
    <w:rsid w:val="00F33F19"/>
    <w:rsid w:val="00F51AC5"/>
    <w:rsid w:val="00F6060F"/>
    <w:rsid w:val="00F60838"/>
    <w:rsid w:val="00F94280"/>
    <w:rsid w:val="00FA0C8F"/>
    <w:rsid w:val="00FB45FF"/>
    <w:rsid w:val="00FC5F50"/>
    <w:rsid w:val="00FE19B2"/>
    <w:rsid w:val="00FE2C9E"/>
    <w:rsid w:val="00FE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572B6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29LT Bukra Rg" w:eastAsiaTheme="minorHAnsi" w:hAnsi="29LT Bukra Rg" w:cs="29LT Bukra Rg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iPriority="9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unhideWhenUsed/>
    <w:rsid w:val="008958F7"/>
  </w:style>
  <w:style w:type="paragraph" w:styleId="Heading1">
    <w:name w:val="heading 1"/>
    <w:basedOn w:val="Normal"/>
    <w:next w:val="Normal"/>
    <w:link w:val="Heading1Char"/>
    <w:uiPriority w:val="99"/>
    <w:rsid w:val="00BE1998"/>
    <w:pPr>
      <w:keepNext/>
      <w:keepLines/>
      <w:spacing w:before="240"/>
      <w:outlineLvl w:val="0"/>
    </w:pPr>
    <w:rPr>
      <w:rFonts w:eastAsiaTheme="majorEastAsia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semiHidden/>
    <w:unhideWhenUsed/>
    <w:rsid w:val="00BE1998"/>
    <w:pPr>
      <w:keepNext/>
      <w:keepLines/>
      <w:spacing w:before="40"/>
      <w:outlineLvl w:val="1"/>
    </w:pPr>
    <w:rPr>
      <w:rFonts w:eastAsiaTheme="majorEastAsia"/>
      <w:color w:val="365F91" w:themeColor="accent1" w:themeShade="BF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E7FBB"/>
    <w:pPr>
      <w:keepNext/>
      <w:spacing w:after="160" w:line="259" w:lineRule="auto"/>
      <w:jc w:val="right"/>
      <w:outlineLvl w:val="5"/>
    </w:pPr>
    <w:rPr>
      <w:b/>
      <w:color w:val="FFFFFF" w:themeColor="background1"/>
      <w:sz w:val="44"/>
      <w:szCs w:val="44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F52B3"/>
    <w:pPr>
      <w:keepNext/>
      <w:keepLines/>
      <w:spacing w:before="40"/>
      <w:outlineLvl w:val="6"/>
    </w:pPr>
    <w:rPr>
      <w:rFonts w:eastAsiaTheme="majorEastAsia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44C1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44C1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4E59F4"/>
    <w:pPr>
      <w:tabs>
        <w:tab w:val="center" w:pos="4703"/>
        <w:tab w:val="right" w:pos="9406"/>
      </w:tabs>
    </w:pPr>
    <w:rPr>
      <w:rFonts w:ascii="Playfair Display" w:hAnsi="Playfair Display"/>
    </w:rPr>
  </w:style>
  <w:style w:type="character" w:customStyle="1" w:styleId="FooterChar">
    <w:name w:val="Footer Char"/>
    <w:basedOn w:val="DefaultParagraphFont"/>
    <w:link w:val="Footer"/>
    <w:uiPriority w:val="99"/>
    <w:rsid w:val="004E59F4"/>
    <w:rPr>
      <w:rFonts w:ascii="Playfair Display" w:hAnsi="Playfair Display"/>
    </w:rPr>
  </w:style>
  <w:style w:type="table" w:customStyle="1" w:styleId="tTablePost">
    <w:name w:val="tTablePost"/>
    <w:uiPriority w:val="99"/>
    <w:rsid w:val="008958F7"/>
    <w:rPr>
      <w:color w:val="575756"/>
      <w:lang w:val="bg-BG" w:eastAsia="bg-BG"/>
    </w:r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tcMar>
        <w:left w:w="57" w:type="dxa"/>
        <w:right w:w="57" w:type="dxa"/>
      </w:tcMar>
      <w:vAlign w:val="center"/>
    </w:tcPr>
    <w:tblStylePr w:type="firstRow">
      <w:pPr>
        <w:keepNext/>
        <w:wordWrap/>
      </w:pPr>
      <w:rPr>
        <w:b/>
        <w:color w:val="FFFFFF" w:themeColor="background1"/>
      </w:rPr>
      <w:tblPr/>
      <w:tcPr>
        <w:shd w:val="clear" w:color="auto" w:fill="57575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2Horz">
      <w:tblPr/>
      <w:tcPr>
        <w:shd w:val="clear" w:color="auto" w:fill="EAEAEA"/>
      </w:tcPr>
    </w:tblStylePr>
    <w:tblStylePr w:type="s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99"/>
    <w:rsid w:val="009D2A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PostTitle">
    <w:name w:val="pPostTitle"/>
    <w:link w:val="pPostTitleChar"/>
    <w:uiPriority w:val="99"/>
    <w:rsid w:val="00D81B6F"/>
    <w:pPr>
      <w:keepNext/>
    </w:pPr>
    <w:rPr>
      <w:b/>
      <w:bCs/>
      <w:color w:val="FFFFFF" w:themeColor="background1"/>
    </w:rPr>
  </w:style>
  <w:style w:type="character" w:customStyle="1" w:styleId="pPostTitleChar">
    <w:name w:val="pPostTitleChar"/>
    <w:link w:val="pPostTitle"/>
    <w:uiPriority w:val="99"/>
    <w:unhideWhenUsed/>
    <w:rsid w:val="00D81B6F"/>
    <w:rPr>
      <w:b/>
      <w:bCs/>
      <w:color w:val="FFFFFF" w:themeColor="background1"/>
    </w:rPr>
  </w:style>
  <w:style w:type="paragraph" w:customStyle="1" w:styleId="pPostTitleLink">
    <w:name w:val="pPostTitleLink"/>
    <w:link w:val="pPostTitleLinkChar"/>
    <w:uiPriority w:val="99"/>
    <w:unhideWhenUsed/>
    <w:qFormat/>
    <w:rsid w:val="00D81B6F"/>
    <w:pPr>
      <w:keepNext/>
    </w:pPr>
    <w:rPr>
      <w:rFonts w:ascii="29LT Bukra Md" w:hAnsi="29LT Bukra Md"/>
      <w:b/>
      <w:color w:val="FFFFFF" w:themeColor="background1"/>
      <w:u w:val="single" w:color="FFFFFF" w:themeColor="background1"/>
    </w:rPr>
  </w:style>
  <w:style w:type="character" w:customStyle="1" w:styleId="pPostTitleLinkChar">
    <w:name w:val="pPostTitleLinkChar"/>
    <w:link w:val="pPostTitleLink"/>
    <w:uiPriority w:val="99"/>
    <w:unhideWhenUsed/>
    <w:rsid w:val="00D81B6F"/>
    <w:rPr>
      <w:rFonts w:ascii="29LT Bukra Md" w:hAnsi="29LT Bukra Md"/>
      <w:b/>
      <w:color w:val="FFFFFF" w:themeColor="background1"/>
      <w:u w:val="single" w:color="FFFFFF" w:themeColor="background1"/>
    </w:rPr>
  </w:style>
  <w:style w:type="paragraph" w:customStyle="1" w:styleId="pPostTimePublished">
    <w:name w:val="pPostTimePublished"/>
    <w:link w:val="pPostTimePublishedChar"/>
    <w:uiPriority w:val="99"/>
    <w:unhideWhenUsed/>
    <w:qFormat/>
    <w:rsid w:val="00D81B6F"/>
    <w:pPr>
      <w:keepNext/>
      <w:jc w:val="center"/>
    </w:pPr>
    <w:rPr>
      <w:rFonts w:ascii="29LT Bukra Md" w:hAnsi="29LT Bukra Md"/>
      <w:b/>
      <w:color w:val="FFFFFF" w:themeColor="background1"/>
    </w:rPr>
  </w:style>
  <w:style w:type="character" w:customStyle="1" w:styleId="pPostTimePublishedChar">
    <w:name w:val="pPostTimePublishedChar"/>
    <w:link w:val="pPostTimePublished"/>
    <w:uiPriority w:val="99"/>
    <w:unhideWhenUsed/>
    <w:rsid w:val="00D81B6F"/>
    <w:rPr>
      <w:rFonts w:ascii="29LT Bukra Md" w:hAnsi="29LT Bukra Md"/>
      <w:b/>
      <w:color w:val="FFFFFF" w:themeColor="background1"/>
    </w:rPr>
  </w:style>
  <w:style w:type="paragraph" w:customStyle="1" w:styleId="pPropertyLabel">
    <w:name w:val="pPropertyLabel"/>
    <w:link w:val="pPropertyLabelChar"/>
    <w:uiPriority w:val="99"/>
    <w:unhideWhenUsed/>
    <w:qFormat/>
    <w:rsid w:val="008958F7"/>
    <w:pPr>
      <w:tabs>
        <w:tab w:val="left" w:pos="312"/>
      </w:tabs>
      <w:spacing w:after="60"/>
    </w:pPr>
    <w:rPr>
      <w:caps/>
      <w:color w:val="8F6734"/>
      <w:sz w:val="16"/>
      <w:szCs w:val="16"/>
    </w:rPr>
  </w:style>
  <w:style w:type="character" w:customStyle="1" w:styleId="pPropertyLabelChar">
    <w:name w:val="pPropertyLabelChar"/>
    <w:link w:val="pPropertyLabel"/>
    <w:uiPriority w:val="99"/>
    <w:unhideWhenUsed/>
    <w:rsid w:val="008958F7"/>
    <w:rPr>
      <w:caps/>
      <w:color w:val="8F6734"/>
      <w:sz w:val="16"/>
      <w:szCs w:val="16"/>
    </w:rPr>
  </w:style>
  <w:style w:type="paragraph" w:customStyle="1" w:styleId="pTableWidgetTitle">
    <w:name w:val="pTableWidgetTitle"/>
    <w:link w:val="pTableWidgetTitleChar"/>
    <w:uiPriority w:val="99"/>
    <w:unhideWhenUsed/>
    <w:qFormat/>
    <w:rsid w:val="00311D80"/>
    <w:pPr>
      <w:tabs>
        <w:tab w:val="left" w:pos="567"/>
      </w:tabs>
    </w:pPr>
    <w:rPr>
      <w:b/>
      <w:sz w:val="24"/>
      <w:szCs w:val="24"/>
    </w:rPr>
  </w:style>
  <w:style w:type="character" w:customStyle="1" w:styleId="pTableWidgetTitleChar">
    <w:name w:val="pTableWidgetTitle Char"/>
    <w:link w:val="pTableWidgetTitle"/>
    <w:uiPriority w:val="99"/>
    <w:unhideWhenUsed/>
    <w:rsid w:val="00311D80"/>
    <w:rPr>
      <w:b/>
      <w:sz w:val="24"/>
      <w:szCs w:val="24"/>
    </w:rPr>
  </w:style>
  <w:style w:type="paragraph" w:customStyle="1" w:styleId="pTableHeaderLeft">
    <w:name w:val="pTableHeaderLeft"/>
    <w:link w:val="pTableHeaderLeftChar"/>
    <w:uiPriority w:val="99"/>
    <w:unhideWhenUsed/>
    <w:qFormat/>
    <w:rsid w:val="00B54F08"/>
    <w:pPr>
      <w:keepNext/>
    </w:pPr>
    <w:rPr>
      <w:b/>
      <w:color w:val="FFFFFF" w:themeColor="background1"/>
      <w:sz w:val="24"/>
    </w:rPr>
  </w:style>
  <w:style w:type="character" w:customStyle="1" w:styleId="pTableHeaderLeftChar">
    <w:name w:val="pTableHeaderLeftChar"/>
    <w:link w:val="pTableHeaderLeft"/>
    <w:uiPriority w:val="99"/>
    <w:unhideWhenUsed/>
    <w:rsid w:val="00B54F08"/>
    <w:rPr>
      <w:b/>
      <w:color w:val="FFFFFF" w:themeColor="background1"/>
      <w:sz w:val="24"/>
    </w:rPr>
  </w:style>
  <w:style w:type="paragraph" w:customStyle="1" w:styleId="pTableHeaderRight">
    <w:name w:val="pTableHeaderRight"/>
    <w:link w:val="pTableHeaderRightChar"/>
    <w:uiPriority w:val="99"/>
    <w:unhideWhenUsed/>
    <w:qFormat/>
    <w:rsid w:val="00B54F08"/>
    <w:pPr>
      <w:keepNext/>
      <w:jc w:val="right"/>
    </w:pPr>
    <w:rPr>
      <w:b/>
      <w:color w:val="FFFFFF" w:themeColor="background1"/>
      <w:sz w:val="24"/>
    </w:rPr>
  </w:style>
  <w:style w:type="character" w:customStyle="1" w:styleId="pTableHeaderRightChar">
    <w:name w:val="pTableHeaderRightChar"/>
    <w:link w:val="pTableHeaderRight"/>
    <w:uiPriority w:val="99"/>
    <w:unhideWhenUsed/>
    <w:rsid w:val="00B54F08"/>
    <w:rPr>
      <w:b/>
      <w:color w:val="FFFFFF" w:themeColor="background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E7FBB"/>
    <w:rPr>
      <w:b/>
      <w:color w:val="FFFFFF" w:themeColor="background1"/>
      <w:sz w:val="44"/>
      <w:szCs w:val="44"/>
    </w:rPr>
  </w:style>
  <w:style w:type="paragraph" w:customStyle="1" w:styleId="pExportCoverPageLabel">
    <w:name w:val="pExportCoverPageLabel"/>
    <w:basedOn w:val="Normal"/>
    <w:link w:val="pExportCoverPageLabelChar"/>
    <w:uiPriority w:val="99"/>
    <w:rsid w:val="00465CF9"/>
    <w:pPr>
      <w:framePr w:hSpace="180" w:wrap="around" w:vAnchor="text" w:hAnchor="margin" w:xAlign="center" w:y="10288"/>
    </w:pPr>
    <w:rPr>
      <w:rFonts w:ascii="Open Sans" w:hAnsi="Open Sans" w:cs="Arial"/>
      <w:color w:val="FFFFFF" w:themeColor="background1"/>
      <w:sz w:val="36"/>
      <w:szCs w:val="36"/>
    </w:rPr>
  </w:style>
  <w:style w:type="paragraph" w:customStyle="1" w:styleId="pExportCoverPageValue">
    <w:name w:val="pExportCoverPageValue"/>
    <w:link w:val="pExportCoverPageValueChar"/>
    <w:uiPriority w:val="99"/>
    <w:rsid w:val="0020568E"/>
    <w:pPr>
      <w:spacing w:before="60"/>
    </w:pPr>
    <w:rPr>
      <w:b/>
      <w:color w:val="FFFFFF" w:themeColor="background1"/>
      <w:sz w:val="28"/>
      <w:szCs w:val="32"/>
    </w:rPr>
  </w:style>
  <w:style w:type="character" w:customStyle="1" w:styleId="pExportCoverPageLabelChar">
    <w:name w:val="pExportCoverPageLabel Char"/>
    <w:basedOn w:val="DefaultParagraphFont"/>
    <w:link w:val="pExportCoverPageLabel"/>
    <w:uiPriority w:val="99"/>
    <w:rsid w:val="00465CF9"/>
    <w:rPr>
      <w:rFonts w:ascii="Open Sans" w:hAnsi="Open Sans" w:cs="Arial"/>
      <w:color w:val="FFFFFF" w:themeColor="background1"/>
      <w:sz w:val="36"/>
      <w:szCs w:val="36"/>
    </w:rPr>
  </w:style>
  <w:style w:type="character" w:customStyle="1" w:styleId="pExportCoverPageValueChar">
    <w:name w:val="pExportCoverPageValue Char"/>
    <w:basedOn w:val="DefaultParagraphFont"/>
    <w:link w:val="pExportCoverPageValue"/>
    <w:uiPriority w:val="99"/>
    <w:rsid w:val="0020568E"/>
    <w:rPr>
      <w:b/>
      <w:color w:val="FFFFFF" w:themeColor="background1"/>
      <w:sz w:val="28"/>
      <w:szCs w:val="32"/>
    </w:rPr>
  </w:style>
  <w:style w:type="paragraph" w:customStyle="1" w:styleId="pFooterVertical">
    <w:name w:val="pFooterVertical"/>
    <w:link w:val="pFooterVerticalChar"/>
    <w:uiPriority w:val="99"/>
    <w:rsid w:val="00401CCF"/>
    <w:rPr>
      <w:b/>
      <w:caps/>
      <w:sz w:val="24"/>
    </w:rPr>
  </w:style>
  <w:style w:type="paragraph" w:customStyle="1" w:styleId="pFooterHorizontal">
    <w:name w:val="pFooterHorizontal"/>
    <w:link w:val="pFooterHorizontalChar"/>
    <w:uiPriority w:val="99"/>
    <w:rsid w:val="00401CCF"/>
    <w:rPr>
      <w:color w:val="FFFFFF" w:themeColor="background1"/>
      <w:sz w:val="18"/>
      <w:szCs w:val="18"/>
    </w:rPr>
  </w:style>
  <w:style w:type="paragraph" w:styleId="ListParagraph">
    <w:name w:val="List Paragraph"/>
    <w:basedOn w:val="Normal"/>
    <w:uiPriority w:val="99"/>
    <w:rsid w:val="00982BF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D68D6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customStyle="1" w:styleId="pTableCellLeft">
    <w:name w:val="pTableCellLeft"/>
    <w:link w:val="pTableCellLeftChar"/>
    <w:uiPriority w:val="99"/>
    <w:unhideWhenUsed/>
    <w:qFormat/>
    <w:rsid w:val="003F772C"/>
    <w:rPr>
      <w:color w:val="1D283C"/>
    </w:rPr>
  </w:style>
  <w:style w:type="character" w:customStyle="1" w:styleId="pTableCellLeftChar">
    <w:name w:val="pTableCellLeftChar"/>
    <w:link w:val="pTableCellLeft"/>
    <w:uiPriority w:val="99"/>
    <w:unhideWhenUsed/>
    <w:rsid w:val="003F772C"/>
    <w:rPr>
      <w:color w:val="1D283C"/>
    </w:rPr>
  </w:style>
  <w:style w:type="paragraph" w:customStyle="1" w:styleId="pPostAuthor">
    <w:name w:val="pPostAuthor"/>
    <w:link w:val="pPostAuthorChar"/>
    <w:uiPriority w:val="99"/>
    <w:unhideWhenUsed/>
    <w:qFormat/>
    <w:rsid w:val="008958F7"/>
    <w:rPr>
      <w:color w:val="575756"/>
      <w:sz w:val="18"/>
    </w:rPr>
  </w:style>
  <w:style w:type="character" w:customStyle="1" w:styleId="pPostAuthorChar">
    <w:name w:val="pPostAuthorChar"/>
    <w:link w:val="pPostAuthor"/>
    <w:uiPriority w:val="99"/>
    <w:unhideWhenUsed/>
    <w:rsid w:val="008958F7"/>
    <w:rPr>
      <w:color w:val="575756"/>
      <w:sz w:val="18"/>
    </w:rPr>
  </w:style>
  <w:style w:type="paragraph" w:customStyle="1" w:styleId="pPostSourceTitle">
    <w:name w:val="pPostSourceTitle"/>
    <w:link w:val="pPostSourceTitleChar"/>
    <w:uiPriority w:val="99"/>
    <w:unhideWhenUsed/>
    <w:qFormat/>
    <w:rsid w:val="003F772C"/>
    <w:rPr>
      <w:b/>
      <w:color w:val="1D283C"/>
    </w:rPr>
  </w:style>
  <w:style w:type="character" w:customStyle="1" w:styleId="pPostSourceTitleChar">
    <w:name w:val="pPostSourceTitleChar"/>
    <w:link w:val="pPostSourceTitle"/>
    <w:uiPriority w:val="99"/>
    <w:unhideWhenUsed/>
    <w:rsid w:val="003F772C"/>
    <w:rPr>
      <w:b/>
      <w:color w:val="1D283C"/>
    </w:rPr>
  </w:style>
  <w:style w:type="paragraph" w:customStyle="1" w:styleId="pPostSourceTitleLink">
    <w:name w:val="pPostSourceTitleLink"/>
    <w:link w:val="pPostSourceTitleLinkChar"/>
    <w:uiPriority w:val="99"/>
    <w:unhideWhenUsed/>
    <w:qFormat/>
    <w:rsid w:val="003F772C"/>
    <w:rPr>
      <w:b/>
      <w:color w:val="1D283C"/>
      <w:sz w:val="18"/>
      <w:u w:val="single"/>
    </w:rPr>
  </w:style>
  <w:style w:type="character" w:customStyle="1" w:styleId="pPostSourceTitleLinkChar">
    <w:name w:val="pPostSourceTitleLinkChar"/>
    <w:link w:val="pPostSourceTitleLink"/>
    <w:uiPriority w:val="99"/>
    <w:unhideWhenUsed/>
    <w:rsid w:val="003F772C"/>
    <w:rPr>
      <w:b/>
      <w:color w:val="1D283C"/>
      <w:sz w:val="18"/>
      <w:u w:val="single"/>
    </w:rPr>
  </w:style>
  <w:style w:type="paragraph" w:customStyle="1" w:styleId="pPostSentiment">
    <w:name w:val="pPostSentiment"/>
    <w:link w:val="pPostSentimentChar"/>
    <w:uiPriority w:val="99"/>
    <w:unhideWhenUsed/>
    <w:qFormat/>
    <w:rsid w:val="003F772C"/>
    <w:rPr>
      <w:b/>
      <w:color w:val="1D283C"/>
      <w:sz w:val="18"/>
    </w:rPr>
  </w:style>
  <w:style w:type="character" w:customStyle="1" w:styleId="pPostSentimentChar">
    <w:name w:val="pPostSentimentChar"/>
    <w:link w:val="pPostSentiment"/>
    <w:uiPriority w:val="99"/>
    <w:unhideWhenUsed/>
    <w:rsid w:val="003F772C"/>
    <w:rPr>
      <w:b/>
      <w:color w:val="1D283C"/>
      <w:sz w:val="18"/>
    </w:rPr>
  </w:style>
  <w:style w:type="paragraph" w:customStyle="1" w:styleId="pPostContent">
    <w:name w:val="pPostContent"/>
    <w:link w:val="pPostContentChar"/>
    <w:uiPriority w:val="99"/>
    <w:unhideWhenUsed/>
    <w:qFormat/>
    <w:rsid w:val="00E74DC5"/>
    <w:pPr>
      <w:spacing w:before="60" w:after="60"/>
    </w:pPr>
    <w:rPr>
      <w:color w:val="808080"/>
      <w:sz w:val="18"/>
    </w:rPr>
  </w:style>
  <w:style w:type="character" w:customStyle="1" w:styleId="pPostContentChar">
    <w:name w:val="pPostContentChar"/>
    <w:link w:val="pPostContent"/>
    <w:uiPriority w:val="99"/>
    <w:unhideWhenUsed/>
    <w:rsid w:val="00E74DC5"/>
    <w:rPr>
      <w:color w:val="808080"/>
      <w:sz w:val="18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2F52B3"/>
    <w:rPr>
      <w:rFonts w:eastAsiaTheme="majorEastAsia"/>
      <w:i/>
      <w:iCs/>
      <w:color w:val="243F60" w:themeColor="accent1" w:themeShade="7F"/>
    </w:rPr>
  </w:style>
  <w:style w:type="character" w:customStyle="1" w:styleId="Heading1Char">
    <w:name w:val="Heading 1 Char"/>
    <w:basedOn w:val="DefaultParagraphFont"/>
    <w:link w:val="Heading1"/>
    <w:uiPriority w:val="99"/>
    <w:rsid w:val="00BE1998"/>
    <w:rPr>
      <w:rFonts w:eastAsiaTheme="majorEastAsia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BE1998"/>
    <w:rPr>
      <w:rFonts w:eastAsiaTheme="majorEastAsia"/>
      <w:color w:val="365F91" w:themeColor="accent1" w:themeShade="BF"/>
      <w:sz w:val="26"/>
      <w:szCs w:val="26"/>
    </w:rPr>
  </w:style>
  <w:style w:type="character" w:customStyle="1" w:styleId="cIconFontFA">
    <w:name w:val="cIconFontFA"/>
    <w:basedOn w:val="DefaultParagraphFont"/>
    <w:uiPriority w:val="1"/>
    <w:rsid w:val="00DB0C78"/>
    <w:rPr>
      <w:rFonts w:ascii="FontAwesome" w:hAnsi="FontAwesome"/>
    </w:rPr>
  </w:style>
  <w:style w:type="paragraph" w:customStyle="1" w:styleId="pExportTitle">
    <w:name w:val="pExportTitle"/>
    <w:basedOn w:val="Normal"/>
    <w:link w:val="pExportTitleChar"/>
    <w:uiPriority w:val="99"/>
    <w:rsid w:val="00465CF9"/>
    <w:pPr>
      <w:framePr w:hSpace="180" w:wrap="around" w:vAnchor="page" w:hAnchor="margin" w:y="1441"/>
    </w:pPr>
    <w:rPr>
      <w:rFonts w:ascii="Playfair Display" w:hAnsi="Playfair Display" w:cs="Arial"/>
      <w:b/>
      <w:bCs/>
      <w:color w:val="575756"/>
      <w:sz w:val="52"/>
      <w:szCs w:val="52"/>
    </w:rPr>
  </w:style>
  <w:style w:type="table" w:customStyle="1" w:styleId="tTableSectionTitle">
    <w:name w:val="tTableSectionTitle"/>
    <w:basedOn w:val="TableNormal"/>
    <w:uiPriority w:val="99"/>
    <w:rsid w:val="008958F7"/>
    <w:pPr>
      <w:tabs>
        <w:tab w:val="left" w:pos="567"/>
      </w:tabs>
    </w:pPr>
    <w:rPr>
      <w:rFonts w:ascii="29LT Bukra Md" w:hAnsi="29LT Bukra Md" w:cs="29LT Bukra Md"/>
      <w:b/>
      <w:bCs/>
      <w:color w:val="575756"/>
      <w:sz w:val="24"/>
      <w:szCs w:val="24"/>
    </w:rPr>
    <w:tblPr/>
    <w:tcPr>
      <w:shd w:val="clear" w:color="auto" w:fill="FFFFFF" w:themeFill="background1"/>
      <w:tcMar>
        <w:top w:w="198" w:type="dxa"/>
        <w:left w:w="170" w:type="dxa"/>
        <w:bottom w:w="170" w:type="dxa"/>
      </w:tcMar>
    </w:tcPr>
    <w:tblStylePr w:type="firstRow">
      <w:pPr>
        <w:tabs>
          <w:tab w:val="clear" w:pos="567"/>
          <w:tab w:val="left" w:pos="454"/>
        </w:tabs>
      </w:pPr>
      <w:rPr>
        <w:rFonts w:ascii="29LT Bukra Md" w:hAnsi="29LT Bukra Md"/>
        <w:color w:val="FFFFFF" w:themeColor="background1"/>
        <w:sz w:val="24"/>
      </w:rPr>
      <w:tblPr/>
      <w:tcPr>
        <w:shd w:val="clear" w:color="auto" w:fill="575756"/>
      </w:tcPr>
    </w:tblStylePr>
  </w:style>
  <w:style w:type="table" w:customStyle="1" w:styleId="tTableWidget">
    <w:name w:val="tTableWidget"/>
    <w:uiPriority w:val="99"/>
    <w:rsid w:val="008958F7"/>
    <w:pPr>
      <w:tabs>
        <w:tab w:val="left" w:pos="567"/>
      </w:tabs>
    </w:pPr>
    <w:rPr>
      <w:color w:val="575756"/>
      <w:lang w:val="bg-BG" w:eastAsia="bg-BG"/>
    </w:rPr>
    <w:tblPr>
      <w:tblCellMar>
        <w:top w:w="0" w:type="dxa"/>
        <w:left w:w="0" w:type="dxa"/>
        <w:bottom w:w="0" w:type="dxa"/>
        <w:right w:w="0" w:type="dxa"/>
      </w:tblCellMar>
    </w:tblPr>
    <w:tcPr>
      <w:noWrap/>
      <w:tcMar>
        <w:top w:w="57" w:type="dxa"/>
        <w:bottom w:w="57" w:type="dxa"/>
      </w:tcMar>
      <w:vAlign w:val="center"/>
    </w:tcPr>
    <w:tblStylePr w:type="firstRow">
      <w:pPr>
        <w:keepNext/>
        <w:wordWrap/>
      </w:pPr>
      <w:rPr>
        <w:rFonts w:ascii="29LT Bukra Md" w:hAnsi="29LT Bukra Md"/>
        <w:b/>
        <w:color w:val="FFFFFF" w:themeColor="background1"/>
        <w:sz w:val="24"/>
      </w:rPr>
      <w:tblPr/>
      <w:tcPr>
        <w:shd w:val="clear" w:color="auto" w:fill="575756"/>
      </w:tcPr>
    </w:tblStylePr>
  </w:style>
  <w:style w:type="character" w:customStyle="1" w:styleId="cContentHighlight">
    <w:name w:val="cContentHighlight"/>
    <w:basedOn w:val="DefaultParagraphFont"/>
    <w:uiPriority w:val="1"/>
    <w:rsid w:val="00E74DC5"/>
    <w:rPr>
      <w:color w:val="009E9E"/>
    </w:rPr>
  </w:style>
  <w:style w:type="paragraph" w:customStyle="1" w:styleId="pExecutiveSummaryLeftPane">
    <w:name w:val="pExecutiveSummaryLeftPane"/>
    <w:basedOn w:val="pExecutiveSummaryRightPane"/>
    <w:link w:val="pExecutiveSummaryLeftPaneChar"/>
    <w:uiPriority w:val="99"/>
    <w:rsid w:val="00854D02"/>
    <w:rPr>
      <w:color w:val="1D283C"/>
    </w:rPr>
  </w:style>
  <w:style w:type="paragraph" w:customStyle="1" w:styleId="pExecutiveSummaryRightPane">
    <w:name w:val="pExecutiveSummaryRightPane"/>
    <w:link w:val="pExecutiveSummaryRightPaneChar"/>
    <w:uiPriority w:val="99"/>
    <w:rsid w:val="0020568E"/>
    <w:pPr>
      <w:tabs>
        <w:tab w:val="left" w:pos="369"/>
      </w:tabs>
      <w:spacing w:before="120"/>
    </w:pPr>
    <w:rPr>
      <w:color w:val="FFFFFF" w:themeColor="background1"/>
      <w:sz w:val="24"/>
      <w:szCs w:val="24"/>
    </w:rPr>
  </w:style>
  <w:style w:type="paragraph" w:customStyle="1" w:styleId="pTOC1">
    <w:name w:val="pTOC1"/>
    <w:link w:val="pTOC1Char"/>
    <w:uiPriority w:val="99"/>
    <w:rsid w:val="002003BB"/>
    <w:pPr>
      <w:framePr w:hSpace="180" w:wrap="around" w:vAnchor="page" w:hAnchor="margin" w:y="1540"/>
      <w:tabs>
        <w:tab w:val="left" w:pos="567"/>
      </w:tabs>
      <w:spacing w:before="240"/>
    </w:pPr>
    <w:rPr>
      <w:rFonts w:ascii="Open Sans" w:hAnsi="Open Sans" w:cs="Open Sans"/>
      <w:bCs/>
      <w:color w:val="8F6734"/>
      <w:sz w:val="30"/>
      <w:szCs w:val="30"/>
    </w:rPr>
  </w:style>
  <w:style w:type="paragraph" w:customStyle="1" w:styleId="pTOC2">
    <w:name w:val="pTOC2"/>
    <w:link w:val="pTOC2Char"/>
    <w:uiPriority w:val="99"/>
    <w:rsid w:val="002003BB"/>
    <w:pPr>
      <w:tabs>
        <w:tab w:val="left" w:pos="1021"/>
      </w:tabs>
      <w:spacing w:before="80"/>
      <w:ind w:left="567"/>
    </w:pPr>
    <w:rPr>
      <w:color w:val="575756"/>
      <w:sz w:val="22"/>
    </w:rPr>
  </w:style>
  <w:style w:type="paragraph" w:customStyle="1" w:styleId="pExportTypeTitle">
    <w:name w:val="pExportTypeTitle"/>
    <w:basedOn w:val="pExportTitle"/>
    <w:link w:val="pExportTypeTitleChar"/>
    <w:uiPriority w:val="99"/>
    <w:rsid w:val="00465CF9"/>
    <w:pPr>
      <w:framePr w:wrap="around"/>
    </w:pPr>
    <w:rPr>
      <w:color w:val="FFFFFF" w:themeColor="background1"/>
      <w:sz w:val="56"/>
    </w:rPr>
  </w:style>
  <w:style w:type="character" w:customStyle="1" w:styleId="cIconFontSEN">
    <w:name w:val="cIconFontSEN"/>
    <w:basedOn w:val="DefaultParagraphFont"/>
    <w:uiPriority w:val="1"/>
    <w:rsid w:val="00B03DC7"/>
    <w:rPr>
      <w:rFonts w:ascii="Widgets-3-0" w:hAnsi="Widgets-3-0"/>
    </w:rPr>
  </w:style>
  <w:style w:type="character" w:customStyle="1" w:styleId="cIconFontMDI">
    <w:name w:val="cIconFontMDI"/>
    <w:basedOn w:val="DefaultParagraphFont"/>
    <w:uiPriority w:val="1"/>
    <w:rsid w:val="00B94F36"/>
    <w:rPr>
      <w:rFonts w:ascii="Material Design Icons" w:hAnsi="Material Design Icons"/>
      <w:position w:val="-4"/>
    </w:rPr>
  </w:style>
  <w:style w:type="character" w:styleId="CommentReference">
    <w:name w:val="annotation reference"/>
    <w:basedOn w:val="DefaultParagraphFont"/>
    <w:uiPriority w:val="99"/>
    <w:semiHidden/>
    <w:unhideWhenUsed/>
    <w:rsid w:val="00890D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D7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D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D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D76"/>
    <w:rPr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D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D76"/>
    <w:rPr>
      <w:rFonts w:ascii="Segoe UI" w:hAnsi="Segoe UI" w:cs="Segoe UI"/>
      <w:sz w:val="18"/>
      <w:szCs w:val="18"/>
    </w:rPr>
  </w:style>
  <w:style w:type="table" w:customStyle="1" w:styleId="tTableDataTable">
    <w:name w:val="tTableDataTable"/>
    <w:basedOn w:val="tTablePost"/>
    <w:uiPriority w:val="99"/>
    <w:rsid w:val="008958F7"/>
    <w:tblPr>
      <w:tblBorders>
        <w:top w:val="single" w:sz="4" w:space="0" w:color="1D283C"/>
        <w:left w:val="single" w:sz="4" w:space="0" w:color="1D283C"/>
        <w:bottom w:val="single" w:sz="4" w:space="0" w:color="1D283C"/>
        <w:right w:val="single" w:sz="4" w:space="0" w:color="1D283C"/>
        <w:insideH w:val="single" w:sz="4" w:space="0" w:color="1D283C"/>
        <w:insideV w:val="single" w:sz="4" w:space="0" w:color="1D283C"/>
      </w:tblBorders>
    </w:tblPr>
    <w:tcPr>
      <w:shd w:val="clear" w:color="auto" w:fill="FFFFFF" w:themeFill="background1"/>
    </w:tcPr>
    <w:tblStylePr w:type="firstRow">
      <w:pPr>
        <w:keepNext/>
        <w:wordWrap/>
      </w:pPr>
      <w:rPr>
        <w:b/>
        <w:color w:val="FFFFFF" w:themeColor="background1"/>
      </w:rPr>
      <w:tblPr/>
      <w:tcPr>
        <w:shd w:val="clear" w:color="auto" w:fill="57575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2Horz">
      <w:tblPr/>
      <w:tcPr>
        <w:shd w:val="clear" w:color="auto" w:fill="EAEAEA"/>
      </w:tcPr>
    </w:tblStylePr>
    <w:tblStylePr w:type="s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pPropertyValue">
    <w:name w:val="pPropertyValue"/>
    <w:link w:val="pPropertyValueChar"/>
    <w:uiPriority w:val="99"/>
    <w:rsid w:val="008958F7"/>
    <w:rPr>
      <w:color w:val="575756"/>
    </w:rPr>
  </w:style>
  <w:style w:type="character" w:customStyle="1" w:styleId="pPropertyValueChar">
    <w:name w:val="pPropertyValue Char"/>
    <w:basedOn w:val="DefaultParagraphFont"/>
    <w:link w:val="pPropertyValue"/>
    <w:uiPriority w:val="99"/>
    <w:rsid w:val="008958F7"/>
    <w:rPr>
      <w:color w:val="575756"/>
    </w:rPr>
  </w:style>
  <w:style w:type="paragraph" w:customStyle="1" w:styleId="pTableCellRight">
    <w:name w:val="pTableCellRight"/>
    <w:link w:val="pTableCellRightChar"/>
    <w:uiPriority w:val="99"/>
    <w:rsid w:val="003F772C"/>
    <w:pPr>
      <w:jc w:val="right"/>
    </w:pPr>
    <w:rPr>
      <w:color w:val="1D283C"/>
    </w:rPr>
  </w:style>
  <w:style w:type="paragraph" w:customStyle="1" w:styleId="pTableSectionTitle">
    <w:name w:val="pTableSectionTitle"/>
    <w:link w:val="pTableSectionTitleChar"/>
    <w:uiPriority w:val="99"/>
    <w:rsid w:val="00B54F08"/>
    <w:pPr>
      <w:tabs>
        <w:tab w:val="left" w:pos="567"/>
      </w:tabs>
    </w:pPr>
    <w:rPr>
      <w:b/>
      <w:bCs/>
      <w:position w:val="2"/>
      <w:sz w:val="28"/>
      <w:szCs w:val="28"/>
    </w:rPr>
  </w:style>
  <w:style w:type="paragraph" w:customStyle="1" w:styleId="pTableDataTableTitle">
    <w:name w:val="pTableDataTableTitle"/>
    <w:link w:val="pTableDataTableTitleChar"/>
    <w:uiPriority w:val="99"/>
    <w:rsid w:val="00B54F08"/>
    <w:rPr>
      <w:b/>
      <w:bCs/>
      <w:position w:val="6"/>
      <w:sz w:val="28"/>
      <w:szCs w:val="24"/>
    </w:rPr>
  </w:style>
  <w:style w:type="character" w:customStyle="1" w:styleId="pTableSectionTitleChar">
    <w:name w:val="pTableSectionTitle Char"/>
    <w:basedOn w:val="DefaultParagraphFont"/>
    <w:link w:val="pTableSectionTitle"/>
    <w:uiPriority w:val="99"/>
    <w:rsid w:val="00B54F08"/>
    <w:rPr>
      <w:b/>
      <w:bCs/>
      <w:position w:val="2"/>
      <w:sz w:val="28"/>
      <w:szCs w:val="28"/>
    </w:rPr>
  </w:style>
  <w:style w:type="paragraph" w:customStyle="1" w:styleId="pExecutiveSummaryTitle">
    <w:name w:val="pExecutiveSummaryTitle"/>
    <w:basedOn w:val="pTableDataTableTitle"/>
    <w:link w:val="pExecutiveSummaryTitleChar"/>
    <w:uiPriority w:val="99"/>
    <w:rsid w:val="00854D02"/>
    <w:pPr>
      <w:spacing w:after="480"/>
      <w:jc w:val="center"/>
    </w:pPr>
    <w:rPr>
      <w:noProof/>
      <w:color w:val="1D283C"/>
      <w:sz w:val="48"/>
      <w:szCs w:val="48"/>
    </w:rPr>
  </w:style>
  <w:style w:type="character" w:customStyle="1" w:styleId="pTableDataTableTitleChar">
    <w:name w:val="pTableDataTableTitle Char"/>
    <w:basedOn w:val="pTableSectionTitleChar"/>
    <w:link w:val="pTableDataTableTitle"/>
    <w:uiPriority w:val="99"/>
    <w:rsid w:val="00B54F08"/>
    <w:rPr>
      <w:b/>
      <w:bCs/>
      <w:position w:val="2"/>
      <w:sz w:val="28"/>
      <w:szCs w:val="24"/>
    </w:rPr>
  </w:style>
  <w:style w:type="character" w:customStyle="1" w:styleId="pTOC1Char">
    <w:name w:val="pTOC1 Char"/>
    <w:basedOn w:val="DefaultParagraphFont"/>
    <w:link w:val="pTOC1"/>
    <w:uiPriority w:val="99"/>
    <w:rsid w:val="002003BB"/>
    <w:rPr>
      <w:rFonts w:ascii="Open Sans" w:hAnsi="Open Sans" w:cs="Open Sans"/>
      <w:bCs/>
      <w:color w:val="8F6734"/>
      <w:sz w:val="30"/>
      <w:szCs w:val="30"/>
    </w:rPr>
  </w:style>
  <w:style w:type="character" w:customStyle="1" w:styleId="pExecutiveSummaryTitleChar">
    <w:name w:val="pExecutiveSummaryTitle Char"/>
    <w:basedOn w:val="pTableDataTableTitleChar"/>
    <w:link w:val="pExecutiveSummaryTitle"/>
    <w:uiPriority w:val="99"/>
    <w:rsid w:val="00854D02"/>
    <w:rPr>
      <w:b/>
      <w:bCs/>
      <w:noProof/>
      <w:color w:val="1D283C"/>
      <w:position w:val="6"/>
      <w:sz w:val="48"/>
      <w:szCs w:val="48"/>
    </w:rPr>
  </w:style>
  <w:style w:type="character" w:customStyle="1" w:styleId="pTOC2Char">
    <w:name w:val="pTOC2 Char"/>
    <w:basedOn w:val="DefaultParagraphFont"/>
    <w:link w:val="pTOC2"/>
    <w:uiPriority w:val="99"/>
    <w:rsid w:val="002003BB"/>
    <w:rPr>
      <w:color w:val="575756"/>
      <w:sz w:val="22"/>
    </w:rPr>
  </w:style>
  <w:style w:type="character" w:customStyle="1" w:styleId="pTableCellRightChar">
    <w:name w:val="pTableCellRight Char"/>
    <w:basedOn w:val="DefaultParagraphFont"/>
    <w:link w:val="pTableCellRight"/>
    <w:uiPriority w:val="99"/>
    <w:rsid w:val="003F772C"/>
    <w:rPr>
      <w:color w:val="1D283C"/>
    </w:rPr>
  </w:style>
  <w:style w:type="character" w:customStyle="1" w:styleId="pExportTitleChar">
    <w:name w:val="pExportTitle Char"/>
    <w:basedOn w:val="DefaultParagraphFont"/>
    <w:link w:val="pExportTitle"/>
    <w:uiPriority w:val="99"/>
    <w:rsid w:val="00465CF9"/>
    <w:rPr>
      <w:rFonts w:ascii="Playfair Display" w:hAnsi="Playfair Display" w:cs="Arial"/>
      <w:b/>
      <w:bCs/>
      <w:color w:val="575756"/>
      <w:sz w:val="52"/>
      <w:szCs w:val="52"/>
    </w:rPr>
  </w:style>
  <w:style w:type="character" w:customStyle="1" w:styleId="pExportTypeTitleChar">
    <w:name w:val="pExportTypeTitle Char"/>
    <w:basedOn w:val="DefaultParagraphFont"/>
    <w:link w:val="pExportTypeTitle"/>
    <w:uiPriority w:val="99"/>
    <w:rsid w:val="00465CF9"/>
    <w:rPr>
      <w:rFonts w:ascii="Playfair Display" w:hAnsi="Playfair Display" w:cs="Arial"/>
      <w:b/>
      <w:bCs/>
      <w:color w:val="FFFFFF" w:themeColor="background1"/>
      <w:sz w:val="56"/>
      <w:szCs w:val="52"/>
    </w:rPr>
  </w:style>
  <w:style w:type="character" w:customStyle="1" w:styleId="pFooterHorizontalChar">
    <w:name w:val="pFooterHorizontal Char"/>
    <w:basedOn w:val="DefaultParagraphFont"/>
    <w:link w:val="pFooterHorizontal"/>
    <w:uiPriority w:val="99"/>
    <w:rsid w:val="005D3A7A"/>
    <w:rPr>
      <w:color w:val="FFFFFF" w:themeColor="background1"/>
      <w:sz w:val="18"/>
      <w:szCs w:val="18"/>
    </w:rPr>
  </w:style>
  <w:style w:type="character" w:customStyle="1" w:styleId="pFooterVerticalChar">
    <w:name w:val="pFooterVertical Char"/>
    <w:basedOn w:val="DefaultParagraphFont"/>
    <w:link w:val="pFooterVertical"/>
    <w:uiPriority w:val="99"/>
    <w:rsid w:val="005D3A7A"/>
    <w:rPr>
      <w:b/>
      <w:caps/>
      <w:sz w:val="24"/>
      <w:szCs w:val="20"/>
    </w:rPr>
  </w:style>
  <w:style w:type="character" w:customStyle="1" w:styleId="pExecutiveSummaryLeftPaneChar">
    <w:name w:val="pExecutiveSummaryLeftPane Char"/>
    <w:basedOn w:val="DefaultParagraphFont"/>
    <w:link w:val="pExecutiveSummaryLeftPane"/>
    <w:uiPriority w:val="99"/>
    <w:rsid w:val="00854D02"/>
    <w:rPr>
      <w:color w:val="1D283C"/>
      <w:sz w:val="24"/>
      <w:szCs w:val="24"/>
    </w:rPr>
  </w:style>
  <w:style w:type="character" w:customStyle="1" w:styleId="pExecutiveSummaryRightPaneChar">
    <w:name w:val="pExecutiveSummaryRightPane Char"/>
    <w:basedOn w:val="DefaultParagraphFont"/>
    <w:link w:val="pExecutiveSummaryRightPane"/>
    <w:uiPriority w:val="99"/>
    <w:rsid w:val="0020568E"/>
    <w:rPr>
      <w:color w:val="FFFFFF" w:themeColor="background1"/>
      <w:sz w:val="24"/>
      <w:szCs w:val="24"/>
    </w:rPr>
  </w:style>
  <w:style w:type="paragraph" w:customStyle="1" w:styleId="pPropertyValueLink">
    <w:name w:val="pPropertyValueLink"/>
    <w:link w:val="pPropertyValueLinkChar"/>
    <w:uiPriority w:val="99"/>
    <w:rsid w:val="008958F7"/>
    <w:pPr>
      <w:tabs>
        <w:tab w:val="left" w:pos="1504"/>
      </w:tabs>
    </w:pPr>
    <w:rPr>
      <w:color w:val="575756"/>
      <w:u w:val="single"/>
    </w:rPr>
  </w:style>
  <w:style w:type="character" w:customStyle="1" w:styleId="pPropertyValueLinkChar">
    <w:name w:val="pPropertyValueLink Char"/>
    <w:basedOn w:val="pPropertyValueChar"/>
    <w:link w:val="pPropertyValueLink"/>
    <w:uiPriority w:val="99"/>
    <w:rsid w:val="008958F7"/>
    <w:rPr>
      <w:color w:val="575756"/>
      <w:u w:val="single"/>
    </w:rPr>
  </w:style>
  <w:style w:type="paragraph" w:customStyle="1" w:styleId="pFooter">
    <w:name w:val="pFooter"/>
    <w:link w:val="pFooterChar"/>
    <w:uiPriority w:val="99"/>
    <w:unhideWhenUsed/>
    <w:qFormat/>
    <w:rsid w:val="006E0FDA"/>
    <w:pPr>
      <w:spacing w:before="40"/>
    </w:pPr>
    <w:rPr>
      <w:color w:val="000000"/>
      <w:sz w:val="18"/>
    </w:rPr>
  </w:style>
  <w:style w:type="character" w:customStyle="1" w:styleId="pFooterChar">
    <w:name w:val="pFooterChar"/>
    <w:link w:val="pFooter"/>
    <w:uiPriority w:val="99"/>
    <w:semiHidden/>
    <w:unhideWhenUsed/>
    <w:rsid w:val="006E0FDA"/>
    <w:rPr>
      <w:color w:val="000000"/>
      <w:sz w:val="18"/>
    </w:rPr>
  </w:style>
  <w:style w:type="paragraph" w:customStyle="1" w:styleId="pFooterRight">
    <w:name w:val="pFooterRight"/>
    <w:link w:val="pFooterRightChar"/>
    <w:uiPriority w:val="99"/>
    <w:unhideWhenUsed/>
    <w:qFormat/>
    <w:rsid w:val="006E0FDA"/>
    <w:pPr>
      <w:spacing w:before="40"/>
      <w:jc w:val="right"/>
    </w:pPr>
    <w:rPr>
      <w:color w:val="000000"/>
      <w:sz w:val="18"/>
    </w:rPr>
  </w:style>
  <w:style w:type="character" w:customStyle="1" w:styleId="pFooterRightChar">
    <w:name w:val="pFooterRightChar"/>
    <w:link w:val="pFooterRight"/>
    <w:uiPriority w:val="99"/>
    <w:semiHidden/>
    <w:unhideWhenUsed/>
    <w:rsid w:val="006E0FDA"/>
    <w:rPr>
      <w:color w:val="000000"/>
      <w:sz w:val="18"/>
    </w:rPr>
  </w:style>
  <w:style w:type="paragraph" w:customStyle="1" w:styleId="pQueryString">
    <w:name w:val="pQueryString"/>
    <w:link w:val="pQueryStringChar"/>
    <w:uiPriority w:val="99"/>
    <w:unhideWhenUsed/>
    <w:qFormat/>
    <w:rsid w:val="006E0FDA"/>
    <w:pPr>
      <w:jc w:val="distribute"/>
    </w:pPr>
    <w:rPr>
      <w:color w:val="000000"/>
      <w:sz w:val="22"/>
    </w:rPr>
  </w:style>
  <w:style w:type="character" w:customStyle="1" w:styleId="pQueryStringChar">
    <w:name w:val="pQueryStringChar"/>
    <w:link w:val="pQueryString"/>
    <w:uiPriority w:val="99"/>
    <w:semiHidden/>
    <w:unhideWhenUsed/>
    <w:rsid w:val="006E0FDA"/>
    <w:rPr>
      <w:color w:val="000000"/>
      <w:sz w:val="22"/>
    </w:rPr>
  </w:style>
  <w:style w:type="paragraph" w:customStyle="1" w:styleId="pTableCellCenter">
    <w:name w:val="pTableCellCenter"/>
    <w:link w:val="pTableCellCenterChar"/>
    <w:uiPriority w:val="99"/>
    <w:unhideWhenUsed/>
    <w:qFormat/>
    <w:rsid w:val="006E0FDA"/>
    <w:pPr>
      <w:jc w:val="center"/>
    </w:pPr>
    <w:rPr>
      <w:color w:val="000000"/>
    </w:rPr>
  </w:style>
  <w:style w:type="character" w:customStyle="1" w:styleId="pTableCellCenterChar">
    <w:name w:val="pTableCellCenterChar"/>
    <w:link w:val="pTableCellCenter"/>
    <w:uiPriority w:val="99"/>
    <w:semiHidden/>
    <w:unhideWhenUsed/>
    <w:rsid w:val="006E0FDA"/>
    <w:rPr>
      <w:color w:val="000000"/>
      <w:sz w:val="20"/>
    </w:rPr>
  </w:style>
  <w:style w:type="paragraph" w:customStyle="1" w:styleId="pTableDataTableCellLeft">
    <w:name w:val="pTableDataTableCellLeft"/>
    <w:link w:val="pTableDataTableCellLeftChar"/>
    <w:uiPriority w:val="99"/>
    <w:unhideWhenUsed/>
    <w:qFormat/>
    <w:rsid w:val="006E0FDA"/>
    <w:rPr>
      <w:color w:val="000000"/>
    </w:rPr>
  </w:style>
  <w:style w:type="character" w:customStyle="1" w:styleId="pTableDataTableCellLeftChar">
    <w:name w:val="pTableDataTableCellLeftChar"/>
    <w:link w:val="pTableDataTableCellLeft"/>
    <w:uiPriority w:val="99"/>
    <w:semiHidden/>
    <w:unhideWhenUsed/>
    <w:rsid w:val="006E0FDA"/>
    <w:rPr>
      <w:color w:val="000000"/>
      <w:sz w:val="20"/>
    </w:rPr>
  </w:style>
  <w:style w:type="paragraph" w:customStyle="1" w:styleId="pTableDataTableCellRight">
    <w:name w:val="pTableDataTableCellRight"/>
    <w:link w:val="pTableDataTableCellRightChar"/>
    <w:uiPriority w:val="99"/>
    <w:unhideWhenUsed/>
    <w:qFormat/>
    <w:rsid w:val="006E0FDA"/>
    <w:pPr>
      <w:jc w:val="right"/>
    </w:pPr>
    <w:rPr>
      <w:color w:val="000000"/>
    </w:rPr>
  </w:style>
  <w:style w:type="character" w:customStyle="1" w:styleId="pTableDataTableCellRightChar">
    <w:name w:val="pTableDataTableCellRightChar"/>
    <w:link w:val="pTableDataTableCellRight"/>
    <w:uiPriority w:val="99"/>
    <w:semiHidden/>
    <w:unhideWhenUsed/>
    <w:rsid w:val="006E0FDA"/>
    <w:rPr>
      <w:color w:val="000000"/>
      <w:sz w:val="20"/>
    </w:rPr>
  </w:style>
  <w:style w:type="paragraph" w:customStyle="1" w:styleId="pPostAuthorLink">
    <w:name w:val="pPostAuthorLink"/>
    <w:link w:val="pPostAuthorLinkChar"/>
    <w:uiPriority w:val="99"/>
    <w:unhideWhenUsed/>
    <w:qFormat/>
    <w:rsid w:val="006E0FDA"/>
    <w:rPr>
      <w:color w:val="0000EE"/>
      <w:u w:val="single"/>
    </w:rPr>
  </w:style>
  <w:style w:type="character" w:customStyle="1" w:styleId="pPostAuthorLinkChar">
    <w:name w:val="pPostAuthorLinkChar"/>
    <w:link w:val="pPostAuthorLink"/>
    <w:uiPriority w:val="99"/>
    <w:semiHidden/>
    <w:unhideWhenUsed/>
    <w:rsid w:val="006E0FDA"/>
    <w:rPr>
      <w:color w:val="0000EE"/>
      <w:sz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7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AFD19895616439E8C05ECB7A63ED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3B05B-B03B-45EF-986F-8F242DC253BC}"/>
      </w:docPartPr>
      <w:docPartBody>
        <w:p w:rsidR="00000000" w:rsidRDefault="00363F4F" w:rsidP="00363F4F">
          <w:pPr>
            <w:pStyle w:val="6AFD19895616439E8C05ECB7A63EDC47"/>
          </w:pPr>
          <w:r>
            <w:rPr>
              <w:color w:val="404040" w:themeColor="text1" w:themeTint="BF"/>
            </w:rPr>
            <w:t>[Document title]</w:t>
          </w:r>
        </w:p>
      </w:docPartBody>
    </w:docPart>
    <w:docPart>
      <w:docPartPr>
        <w:name w:val="253153B4E21F408B828DDAB16BD19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0BA26-2D55-4210-A8AD-E9CBC51D28C2}"/>
      </w:docPartPr>
      <w:docPartBody>
        <w:p w:rsidR="00000000" w:rsidRDefault="00363F4F" w:rsidP="00363F4F">
          <w:pPr>
            <w:pStyle w:val="253153B4E21F408B828DDAB16BD19AD1"/>
          </w:pPr>
          <w:r>
            <w:rPr>
              <w:color w:val="404040" w:themeColor="text1" w:themeTint="BF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29LT Bukra">
    <w:charset w:val="00"/>
    <w:family w:val="auto"/>
    <w:pitch w:val="variable"/>
    <w:sig w:usb0="80002027" w:usb1="C0002042" w:usb2="00000008" w:usb3="00000000" w:csb0="000000D3" w:csb1="00000000"/>
  </w:font>
  <w:font w:name="29LT Bukra Rg">
    <w:altName w:val="Arial"/>
    <w:charset w:val="00"/>
    <w:family w:val="auto"/>
    <w:pitch w:val="variable"/>
    <w:sig w:usb0="80002027" w:usb1="C0002042" w:usb2="00000008" w:usb3="00000000" w:csb0="000000D3" w:csb1="00000000"/>
  </w:font>
  <w:font w:name="Playfair Display">
    <w:charset w:val="00"/>
    <w:family w:val="auto"/>
    <w:pitch w:val="variable"/>
    <w:sig w:usb0="20000207" w:usb1="00000000" w:usb2="00000000" w:usb3="00000000" w:csb0="00000197" w:csb1="00000000"/>
  </w:font>
  <w:font w:name="29LT Bukra Md">
    <w:charset w:val="00"/>
    <w:family w:val="auto"/>
    <w:pitch w:val="variable"/>
    <w:sig w:usb0="80002027" w:usb1="C0002042" w:usb2="00000008" w:usb3="00000000" w:csb0="000000D3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Awesome">
    <w:charset w:val="00"/>
    <w:family w:val="auto"/>
    <w:pitch w:val="variable"/>
    <w:sig w:usb0="00000003" w:usb1="00000000" w:usb2="00000000" w:usb3="00000000" w:csb0="00000001" w:csb1="00000000"/>
  </w:font>
  <w:font w:name="Widgets-3-0">
    <w:charset w:val="00"/>
    <w:family w:val="auto"/>
    <w:pitch w:val="variable"/>
    <w:sig w:usb0="00000003" w:usb1="10000000" w:usb2="00000000" w:usb3="00000000" w:csb0="00000001" w:csb1="00000000"/>
  </w:font>
  <w:font w:name="Material Design Icons"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3F4F"/>
    <w:rsid w:val="00363F4F"/>
    <w:rsid w:val="00AA0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AFD19895616439E8C05ECB7A63EDC47">
    <w:name w:val="6AFD19895616439E8C05ECB7A63EDC47"/>
    <w:rsid w:val="00363F4F"/>
    <w:pPr>
      <w:bidi/>
    </w:pPr>
  </w:style>
  <w:style w:type="paragraph" w:customStyle="1" w:styleId="38C1A4FA686847B2BB79FF04FC030162">
    <w:name w:val="38C1A4FA686847B2BB79FF04FC030162"/>
    <w:rsid w:val="00363F4F"/>
    <w:pPr>
      <w:bidi/>
    </w:pPr>
  </w:style>
  <w:style w:type="paragraph" w:customStyle="1" w:styleId="253153B4E21F408B828DDAB16BD19AD1">
    <w:name w:val="253153B4E21F408B828DDAB16BD19AD1"/>
    <w:rsid w:val="00363F4F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3">
      <a:majorFont>
        <a:latin typeface="29LT Bukra Rg"/>
        <a:ea typeface=""/>
        <a:cs typeface="29LT Bukra Rg"/>
      </a:majorFont>
      <a:minorFont>
        <a:latin typeface="29LT Bukra Rg"/>
        <a:ea typeface=""/>
        <a:cs typeface="29LT Bukra Rg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40FBAA-58FF-4EFD-A486-83A0ACBCD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تقرير رصد إعلامي</dc:title>
  <dc:subject/>
  <dc:creator/>
  <cp:keywords/>
  <dc:description/>
  <cp:lastModifiedBy/>
  <cp:revision>1</cp:revision>
  <dcterms:created xsi:type="dcterms:W3CDTF">2021-01-26T12:09:00Z</dcterms:created>
  <dcterms:modified xsi:type="dcterms:W3CDTF">2021-01-26T12:09:00Z</dcterms:modified>
</cp:coreProperties>
</file>